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BF184" w14:textId="43789318" w:rsidR="00B57A68" w:rsidRPr="00DB65D8" w:rsidRDefault="00CC30A9" w:rsidP="00CC30A9">
      <w:pPr>
        <w:spacing w:after="125" w:line="240" w:lineRule="auto"/>
        <w:rPr>
          <w:rFonts w:ascii="Arial" w:eastAsia="Times New Roman" w:hAnsi="Arial" w:cs="Arial"/>
          <w:sz w:val="28"/>
          <w:szCs w:val="28"/>
        </w:rPr>
      </w:pPr>
      <w:r w:rsidRPr="00DB65D8">
        <w:rPr>
          <w:rFonts w:ascii="cairo-Regular" w:eastAsia="Times New Roman" w:hAnsi="cairo-Regular" w:cs="Times New Roman" w:hint="cs"/>
          <w:color w:val="333333"/>
          <w:sz w:val="24"/>
          <w:szCs w:val="24"/>
          <w:rtl/>
        </w:rPr>
        <w:t xml:space="preserve">                                    </w:t>
      </w:r>
      <w:r w:rsidR="00B57A68" w:rsidRPr="00DB65D8">
        <w:rPr>
          <w:rFonts w:ascii="Arial" w:eastAsia="Times New Roman" w:hAnsi="Arial" w:cs="Arial"/>
          <w:sz w:val="28"/>
          <w:szCs w:val="28"/>
          <w:rtl/>
        </w:rPr>
        <w:t xml:space="preserve">جمعية الثقافة والفكر الحر/ </w:t>
      </w:r>
      <w:r w:rsidR="00B57A68" w:rsidRPr="00DB65D8">
        <w:rPr>
          <w:rFonts w:ascii="Arial" w:eastAsia="Times New Roman" w:hAnsi="Arial" w:cs="Arial" w:hint="cs"/>
          <w:sz w:val="28"/>
          <w:szCs w:val="28"/>
          <w:rtl/>
        </w:rPr>
        <w:t>مركز صحة المرأة</w:t>
      </w:r>
    </w:p>
    <w:p w14:paraId="44DD2A39" w14:textId="5BFF01A3" w:rsidR="00B57A68" w:rsidRPr="00DB65D8" w:rsidRDefault="00B57A68" w:rsidP="00601A4A">
      <w:pPr>
        <w:spacing w:after="0" w:line="240" w:lineRule="auto"/>
        <w:jc w:val="center"/>
        <w:rPr>
          <w:rFonts w:ascii="cairo-Regular" w:eastAsia="Times New Roman" w:hAnsi="cairo-Regular" w:cs="Times New Roman"/>
          <w:color w:val="333333"/>
          <w:sz w:val="24"/>
          <w:szCs w:val="24"/>
          <w:rtl/>
        </w:rPr>
      </w:pPr>
      <w:r w:rsidRPr="00DB65D8">
        <w:rPr>
          <w:rFonts w:ascii="Arial" w:eastAsia="Times New Roman" w:hAnsi="Arial" w:cs="Arial" w:hint="cs"/>
          <w:sz w:val="28"/>
          <w:szCs w:val="28"/>
          <w:rtl/>
        </w:rPr>
        <w:t xml:space="preserve">مسابقة </w:t>
      </w:r>
      <w:r w:rsidR="00891C88" w:rsidRPr="00DB65D8">
        <w:rPr>
          <w:rFonts w:ascii="Arial" w:eastAsia="Times New Roman" w:hAnsi="Arial" w:cs="Arial" w:hint="cs"/>
          <w:sz w:val="28"/>
          <w:szCs w:val="28"/>
          <w:rtl/>
        </w:rPr>
        <w:t xml:space="preserve">أفضل </w:t>
      </w:r>
      <w:r w:rsidR="00FC17B7" w:rsidRPr="00DB65D8">
        <w:rPr>
          <w:rFonts w:ascii="Arial" w:eastAsia="Times New Roman" w:hAnsi="Arial" w:cs="Arial" w:hint="cs"/>
          <w:sz w:val="28"/>
          <w:szCs w:val="28"/>
          <w:rtl/>
        </w:rPr>
        <w:t>فيديو</w:t>
      </w:r>
      <w:r w:rsidR="00B06AD1" w:rsidRPr="00DB65D8">
        <w:rPr>
          <w:rFonts w:ascii="Arial" w:eastAsia="Times New Roman" w:hAnsi="Arial" w:cs="Arial" w:hint="cs"/>
          <w:sz w:val="28"/>
          <w:szCs w:val="28"/>
          <w:rtl/>
        </w:rPr>
        <w:t xml:space="preserve"> بعنوان "</w:t>
      </w:r>
      <w:r w:rsidRPr="00DB65D8">
        <w:rPr>
          <w:rFonts w:ascii="Arial" w:eastAsia="Times New Roman" w:hAnsi="Arial" w:cs="Arial" w:hint="cs"/>
          <w:sz w:val="28"/>
          <w:szCs w:val="28"/>
          <w:rtl/>
        </w:rPr>
        <w:t xml:space="preserve"> </w:t>
      </w:r>
      <w:r w:rsidR="00B06AD1" w:rsidRPr="00DB65D8">
        <w:rPr>
          <w:rFonts w:ascii="Arial" w:eastAsia="Times New Roman" w:hAnsi="Arial" w:cs="Arial" w:hint="cs"/>
          <w:sz w:val="28"/>
          <w:szCs w:val="28"/>
          <w:rtl/>
        </w:rPr>
        <w:t>قصتي</w:t>
      </w:r>
      <w:r w:rsidR="00FC17B7" w:rsidRPr="00DB65D8">
        <w:rPr>
          <w:rFonts w:ascii="Arial" w:eastAsia="Times New Roman" w:hAnsi="Arial" w:cs="Arial" w:hint="cs"/>
          <w:sz w:val="28"/>
          <w:szCs w:val="28"/>
          <w:rtl/>
        </w:rPr>
        <w:t xml:space="preserve"> "</w:t>
      </w:r>
    </w:p>
    <w:p w14:paraId="73A99B4E" w14:textId="77777777" w:rsidR="00B57A68" w:rsidRPr="00DB65D8" w:rsidRDefault="00B57A68" w:rsidP="00B57A68">
      <w:pPr>
        <w:spacing w:after="0" w:line="240" w:lineRule="auto"/>
        <w:jc w:val="center"/>
        <w:rPr>
          <w:rFonts w:ascii="cairo-Regular" w:eastAsia="Times New Roman" w:hAnsi="cairo-Regular" w:cs="Times New Roman"/>
          <w:color w:val="333333"/>
          <w:sz w:val="24"/>
          <w:szCs w:val="24"/>
          <w:rtl/>
        </w:rPr>
      </w:pPr>
    </w:p>
    <w:p w14:paraId="4CB7EDEE" w14:textId="77777777" w:rsidR="00B57A68" w:rsidRPr="00DB65D8" w:rsidRDefault="00B57A68" w:rsidP="00B57A68">
      <w:pPr>
        <w:spacing w:after="0" w:line="240" w:lineRule="auto"/>
        <w:jc w:val="center"/>
        <w:rPr>
          <w:rFonts w:ascii="cairo-Regular" w:eastAsia="Times New Roman" w:hAnsi="cairo-Regular" w:cs="Times New Roman"/>
          <w:color w:val="333333"/>
          <w:sz w:val="24"/>
          <w:szCs w:val="24"/>
          <w:rtl/>
        </w:rPr>
      </w:pPr>
    </w:p>
    <w:p w14:paraId="7D374C46" w14:textId="4DB0CBC6" w:rsidR="009A0543" w:rsidRPr="00DB65D8" w:rsidRDefault="009A0543" w:rsidP="00891C88">
      <w:pPr>
        <w:pStyle w:val="a8"/>
        <w:shd w:val="clear" w:color="auto" w:fill="FFFFFF"/>
        <w:bidi/>
        <w:spacing w:before="0" w:beforeAutospacing="0" w:after="0" w:afterAutospacing="0"/>
        <w:ind w:firstLine="720"/>
        <w:jc w:val="both"/>
        <w:rPr>
          <w:color w:val="000000"/>
          <w:rtl/>
        </w:rPr>
      </w:pPr>
      <w:r w:rsidRPr="00DB65D8">
        <w:rPr>
          <w:rFonts w:ascii="Helvetica" w:hAnsi="Helvetica"/>
          <w:color w:val="000000"/>
          <w:bdr w:val="none" w:sz="0" w:space="0" w:color="auto" w:frame="1"/>
          <w:rtl/>
        </w:rPr>
        <w:t xml:space="preserve">التمكين الاقتصادي للمرأة هو إعداد النساء للوصول إلى موارد الدخل وتعزيز قدرتهن على اتخاذ القرارات والاعتماد على أنفسهن. وقد بينت العديد من الدراسات أن تحسين وضع المرأة الاقتصادي له تأثير على الحد من العنف ضدهن، فعندما تتوفر للنساء الظروف والإمكانيات مثل الحق في </w:t>
      </w:r>
      <w:r w:rsidRPr="00DB65D8">
        <w:rPr>
          <w:rFonts w:ascii="Helvetica" w:hAnsi="Helvetica" w:hint="cs"/>
          <w:color w:val="000000"/>
          <w:bdr w:val="none" w:sz="0" w:space="0" w:color="auto" w:frame="1"/>
          <w:rtl/>
        </w:rPr>
        <w:t>امتلاك مشروع اقتصا</w:t>
      </w:r>
      <w:r w:rsidR="00A31450" w:rsidRPr="00DB65D8">
        <w:rPr>
          <w:rFonts w:ascii="Helvetica" w:hAnsi="Helvetica" w:hint="cs"/>
          <w:color w:val="000000"/>
          <w:bdr w:val="none" w:sz="0" w:space="0" w:color="auto" w:frame="1"/>
          <w:rtl/>
        </w:rPr>
        <w:t>د</w:t>
      </w:r>
      <w:r w:rsidRPr="00DB65D8">
        <w:rPr>
          <w:rFonts w:ascii="Helvetica" w:hAnsi="Helvetica" w:hint="cs"/>
          <w:color w:val="000000"/>
          <w:bdr w:val="none" w:sz="0" w:space="0" w:color="auto" w:frame="1"/>
          <w:rtl/>
        </w:rPr>
        <w:t xml:space="preserve">ي </w:t>
      </w:r>
      <w:r w:rsidRPr="00DB65D8">
        <w:rPr>
          <w:rFonts w:ascii="Helvetica" w:hAnsi="Helvetica"/>
          <w:color w:val="000000"/>
          <w:bdr w:val="none" w:sz="0" w:space="0" w:color="auto" w:frame="1"/>
          <w:rtl/>
        </w:rPr>
        <w:t xml:space="preserve">وإمكانية العمل لتوفير مصدر دخل يعزز ذلك من شعور الأمن لديهن ويفتح المجال للعديد من الخيارات لهن وبالتالي القدرة على </w:t>
      </w:r>
      <w:r w:rsidR="005063DB" w:rsidRPr="00DB65D8">
        <w:rPr>
          <w:rFonts w:ascii="Helvetica" w:hAnsi="Helvetica"/>
          <w:color w:val="000000"/>
          <w:bdr w:val="none" w:sz="0" w:space="0" w:color="auto" w:frame="1"/>
          <w:rtl/>
        </w:rPr>
        <w:t>الاستقلالية المالية وصنع القرار</w:t>
      </w:r>
      <w:r w:rsidRPr="00DB65D8">
        <w:rPr>
          <w:rFonts w:ascii="Helvetica" w:hAnsi="Helvetica"/>
          <w:color w:val="000000"/>
          <w:bdr w:val="none" w:sz="0" w:space="0" w:color="auto" w:frame="1"/>
          <w:rtl/>
        </w:rPr>
        <w:t>.</w:t>
      </w:r>
      <w:r w:rsidRPr="00DB65D8">
        <w:rPr>
          <w:rFonts w:hint="cs"/>
          <w:color w:val="000000"/>
          <w:rtl/>
        </w:rPr>
        <w:t xml:space="preserve"> </w:t>
      </w:r>
      <w:r w:rsidRPr="00DB65D8">
        <w:rPr>
          <w:rFonts w:ascii="Helvetica" w:hAnsi="Helvetica"/>
          <w:color w:val="000000"/>
          <w:bdr w:val="none" w:sz="0" w:space="0" w:color="auto" w:frame="1"/>
          <w:rtl/>
        </w:rPr>
        <w:t>وقد أثبتت العديد من الأبحاث والدراسات فاعلية دور التمكين الاقتصادي للمرأة وتحسين أوضاعها المالية من الحد من الممارسات العنيفة ضدها.</w:t>
      </w:r>
    </w:p>
    <w:p w14:paraId="47799337" w14:textId="4933C47D" w:rsidR="00B8569E" w:rsidRPr="00DB65D8" w:rsidRDefault="009A0543" w:rsidP="00B507DD">
      <w:pPr>
        <w:pStyle w:val="a8"/>
        <w:shd w:val="clear" w:color="auto" w:fill="FFFFFF"/>
        <w:bidi/>
        <w:spacing w:before="0" w:beforeAutospacing="0" w:after="0" w:afterAutospacing="0"/>
        <w:jc w:val="both"/>
        <w:rPr>
          <w:rFonts w:ascii="Helvetica" w:hAnsi="Helvetica"/>
          <w:color w:val="000000"/>
          <w:bdr w:val="none" w:sz="0" w:space="0" w:color="auto" w:frame="1"/>
          <w:rtl/>
        </w:rPr>
      </w:pPr>
      <w:r w:rsidRPr="00DB65D8">
        <w:rPr>
          <w:rFonts w:ascii="Helvetica" w:hAnsi="Helvetica" w:hint="cs"/>
          <w:color w:val="000000"/>
          <w:bdr w:val="none" w:sz="0" w:space="0" w:color="auto" w:frame="1"/>
          <w:rtl/>
        </w:rPr>
        <w:t xml:space="preserve">نحن في جمعية الثقافة والفكر الحر </w:t>
      </w:r>
      <w:r w:rsidRPr="00DB65D8">
        <w:rPr>
          <w:rFonts w:ascii="Helvetica" w:hAnsi="Helvetica"/>
          <w:color w:val="000000"/>
          <w:bdr w:val="none" w:sz="0" w:space="0" w:color="auto" w:frame="1"/>
          <w:rtl/>
        </w:rPr>
        <w:t>–</w:t>
      </w:r>
      <w:r w:rsidRPr="00DB65D8">
        <w:rPr>
          <w:rFonts w:ascii="Helvetica" w:hAnsi="Helvetica" w:hint="cs"/>
          <w:color w:val="000000"/>
          <w:bdr w:val="none" w:sz="0" w:space="0" w:color="auto" w:frame="1"/>
          <w:rtl/>
        </w:rPr>
        <w:t xml:space="preserve"> مركز صحة المرأة البريج نعمل على تمكين النساء </w:t>
      </w:r>
      <w:r w:rsidR="006E2223" w:rsidRPr="00DB65D8">
        <w:rPr>
          <w:rFonts w:ascii="Helvetica" w:hAnsi="Helvetica" w:hint="cs"/>
          <w:color w:val="000000"/>
          <w:bdr w:val="none" w:sz="0" w:space="0" w:color="auto" w:frame="1"/>
          <w:rtl/>
        </w:rPr>
        <w:t xml:space="preserve"> </w:t>
      </w:r>
      <w:r w:rsidR="00145F0F" w:rsidRPr="00DB65D8">
        <w:rPr>
          <w:rFonts w:ascii="Helvetica" w:hAnsi="Helvetica" w:hint="cs"/>
          <w:color w:val="000000"/>
          <w:bdr w:val="none" w:sz="0" w:space="0" w:color="auto" w:frame="1"/>
          <w:rtl/>
        </w:rPr>
        <w:t xml:space="preserve">من أجل </w:t>
      </w:r>
      <w:r w:rsidRPr="00DB65D8">
        <w:rPr>
          <w:rFonts w:ascii="Helvetica" w:hAnsi="Helvetica" w:hint="cs"/>
          <w:color w:val="000000"/>
          <w:bdr w:val="none" w:sz="0" w:space="0" w:color="auto" w:frame="1"/>
          <w:rtl/>
        </w:rPr>
        <w:t>الحد من العنف الموجه ضد</w:t>
      </w:r>
      <w:r w:rsidR="00145F0F" w:rsidRPr="00DB65D8">
        <w:rPr>
          <w:rFonts w:ascii="Helvetica" w:hAnsi="Helvetica" w:hint="cs"/>
          <w:color w:val="000000"/>
          <w:bdr w:val="none" w:sz="0" w:space="0" w:color="auto" w:frame="1"/>
          <w:rtl/>
        </w:rPr>
        <w:t xml:space="preserve">هن ونشجع على استخدام الهواتف الذكية في تسليط الضوء على قضايا السيدات الناجيات من العنف وخاصة اللواتي استطعن تحسين وضعهن الاقتصادي والذي أثر في الحد من العنف الواقع عليهن  لذا </w:t>
      </w:r>
      <w:r w:rsidR="00145F0F" w:rsidRPr="00DB65D8">
        <w:rPr>
          <w:rFonts w:ascii="cairo-Regular" w:hAnsi="cairo-Regular" w:hint="cs"/>
          <w:color w:val="333333"/>
          <w:rtl/>
        </w:rPr>
        <w:t>ي</w:t>
      </w:r>
      <w:r w:rsidR="00A1674B" w:rsidRPr="00DB65D8">
        <w:rPr>
          <w:rFonts w:ascii="cairo-Regular" w:hAnsi="cairo-Regular"/>
          <w:color w:val="333333"/>
          <w:rtl/>
        </w:rPr>
        <w:t xml:space="preserve">نظِّم </w:t>
      </w:r>
      <w:r w:rsidR="000A1545" w:rsidRPr="00DB65D8">
        <w:rPr>
          <w:rFonts w:ascii="cairo-Regular" w:hAnsi="cairo-Regular" w:hint="cs"/>
          <w:color w:val="333333"/>
          <w:rtl/>
        </w:rPr>
        <w:t xml:space="preserve">مركز صحة المرأة البريج التابع لجمعية الثقافة والفكر الحر </w:t>
      </w:r>
      <w:r w:rsidR="0081311D" w:rsidRPr="00DB65D8">
        <w:rPr>
          <w:rFonts w:ascii="cairo-Regular" w:hAnsi="cairo-Regular" w:hint="cs"/>
          <w:color w:val="333333"/>
          <w:rtl/>
        </w:rPr>
        <w:t xml:space="preserve">بالشراكة مع جمعية العون الطبي للفلسطينيين </w:t>
      </w:r>
      <w:r w:rsidR="00B57A68" w:rsidRPr="00CF3415">
        <w:rPr>
          <w:rFonts w:ascii="cairo-Regular" w:hAnsi="cairo-Regular"/>
          <w:color w:val="FF0000"/>
        </w:rPr>
        <w:t>MAP</w:t>
      </w:r>
      <w:r w:rsidR="00B57A68" w:rsidRPr="00CF3415">
        <w:rPr>
          <w:rFonts w:ascii="cairo-Regular" w:hAnsi="cairo-Regular"/>
          <w:color w:val="FF0000"/>
          <w:rtl/>
        </w:rPr>
        <w:t xml:space="preserve"> </w:t>
      </w:r>
      <w:r w:rsidR="00B57A68" w:rsidRPr="00DB65D8">
        <w:rPr>
          <w:rFonts w:ascii="cairo-Regular" w:hAnsi="cairo-Regular" w:hint="cs"/>
          <w:color w:val="333333"/>
          <w:rtl/>
        </w:rPr>
        <w:t xml:space="preserve"> </w:t>
      </w:r>
      <w:r w:rsidR="00B57A68" w:rsidRPr="00DB65D8">
        <w:rPr>
          <w:rFonts w:ascii="cairo-Regular" w:hAnsi="cairo-Regular"/>
          <w:color w:val="333333"/>
          <w:rtl/>
        </w:rPr>
        <w:t>مسابقةَ</w:t>
      </w:r>
      <w:r w:rsidR="00B57A68" w:rsidRPr="00DB65D8">
        <w:rPr>
          <w:rFonts w:ascii="cairo-Regular" w:hAnsi="cairo-Regular" w:hint="cs"/>
          <w:color w:val="333333"/>
          <w:rtl/>
        </w:rPr>
        <w:t xml:space="preserve"> </w:t>
      </w:r>
      <w:r w:rsidR="00601A4A" w:rsidRPr="00DB65D8">
        <w:rPr>
          <w:rFonts w:ascii="cairo-Regular" w:hAnsi="cairo-Regular" w:hint="cs"/>
          <w:color w:val="333333"/>
          <w:rtl/>
        </w:rPr>
        <w:t>اف</w:t>
      </w:r>
      <w:r w:rsidR="00891C88" w:rsidRPr="00DB65D8">
        <w:rPr>
          <w:rFonts w:ascii="cairo-Regular" w:hAnsi="cairo-Regular" w:hint="cs"/>
          <w:color w:val="333333"/>
          <w:rtl/>
        </w:rPr>
        <w:t xml:space="preserve">ضل فيديو </w:t>
      </w:r>
      <w:r w:rsidR="00601A4A" w:rsidRPr="00DB65D8">
        <w:rPr>
          <w:rFonts w:ascii="cairo-Regular" w:hAnsi="cairo-Regular" w:hint="cs"/>
          <w:color w:val="333333"/>
          <w:rtl/>
        </w:rPr>
        <w:t xml:space="preserve"> قصيرة </w:t>
      </w:r>
      <w:r w:rsidR="00891C88" w:rsidRPr="00DB65D8">
        <w:rPr>
          <w:rFonts w:ascii="cairo-Regular" w:hAnsi="cairo-Regular" w:hint="cs"/>
          <w:color w:val="333333"/>
          <w:rtl/>
        </w:rPr>
        <w:t xml:space="preserve"> باستخدام الهواتف الذكية او كاميرا </w:t>
      </w:r>
      <w:r w:rsidR="00145F0F" w:rsidRPr="00DB65D8">
        <w:rPr>
          <w:rFonts w:ascii="cairo-Regular" w:hAnsi="cairo-Regular" w:hint="cs"/>
          <w:color w:val="333333"/>
          <w:rtl/>
        </w:rPr>
        <w:t xml:space="preserve"> يوثق قصص نجاح لسيدات تغلبن على وضعهن الاقتصادي السي</w:t>
      </w:r>
      <w:r w:rsidR="006E2223" w:rsidRPr="00DB65D8">
        <w:rPr>
          <w:rFonts w:ascii="cairo-Regular" w:hAnsi="cairo-Regular" w:hint="cs"/>
          <w:color w:val="333333"/>
          <w:rtl/>
        </w:rPr>
        <w:t>ء</w:t>
      </w:r>
      <w:r w:rsidR="00145F0F" w:rsidRPr="00DB65D8">
        <w:rPr>
          <w:rFonts w:ascii="cairo-Regular" w:hAnsi="cairo-Regular" w:hint="cs"/>
          <w:color w:val="333333"/>
          <w:rtl/>
        </w:rPr>
        <w:t xml:space="preserve"> من خلال مشاريع اقتصادية أدت الي الحد من العنف الواقع عليهن</w:t>
      </w:r>
      <w:r w:rsidR="00601A4A" w:rsidRPr="00DB65D8">
        <w:rPr>
          <w:rFonts w:ascii="cairo-Regular" w:hAnsi="cairo-Regular" w:hint="cs"/>
          <w:color w:val="333333"/>
          <w:rtl/>
        </w:rPr>
        <w:t xml:space="preserve"> </w:t>
      </w:r>
      <w:r w:rsidR="00A31450" w:rsidRPr="00DB65D8">
        <w:rPr>
          <w:rFonts w:ascii="cairo-Regular" w:hAnsi="cairo-Regular" w:hint="cs"/>
          <w:color w:val="333333"/>
          <w:rtl/>
        </w:rPr>
        <w:t xml:space="preserve"> وذلك </w:t>
      </w:r>
      <w:r w:rsidR="00B06AD1" w:rsidRPr="00DB65D8">
        <w:rPr>
          <w:rFonts w:ascii="cairo-Regular" w:hAnsi="cairo-Regular" w:hint="cs"/>
          <w:color w:val="333333"/>
          <w:rtl/>
        </w:rPr>
        <w:t xml:space="preserve"> </w:t>
      </w:r>
      <w:r w:rsidR="00B8569E" w:rsidRPr="00DB65D8">
        <w:rPr>
          <w:rFonts w:ascii="cairo-Regular" w:hAnsi="cairo-Regular" w:hint="cs"/>
          <w:color w:val="333333"/>
          <w:rtl/>
        </w:rPr>
        <w:t>ضمن انشطة مشروع تمكين وحماية النساء للعمل معا من أجل التغيير .</w:t>
      </w:r>
    </w:p>
    <w:p w14:paraId="4092F351" w14:textId="4D94C312" w:rsidR="00601A4A" w:rsidRPr="00DB65D8" w:rsidRDefault="00601A4A" w:rsidP="00A31450">
      <w:pPr>
        <w:pStyle w:val="a8"/>
        <w:shd w:val="clear" w:color="auto" w:fill="FFFFFF"/>
        <w:bidi/>
        <w:spacing w:before="0" w:beforeAutospacing="0" w:after="0" w:afterAutospacing="0"/>
        <w:rPr>
          <w:rFonts w:ascii="cairo-Regular" w:hAnsi="cairo-Regular"/>
          <w:color w:val="333333"/>
          <w:rtl/>
        </w:rPr>
      </w:pPr>
    </w:p>
    <w:p w14:paraId="251969A6" w14:textId="77777777" w:rsidR="00A1674B" w:rsidRPr="00DB65D8" w:rsidRDefault="00A1674B" w:rsidP="0087392A">
      <w:pPr>
        <w:spacing w:after="0" w:line="240" w:lineRule="auto"/>
        <w:jc w:val="both"/>
        <w:rPr>
          <w:rFonts w:ascii="cairo-Regular" w:eastAsia="Times New Roman" w:hAnsi="cairo-Regular" w:cs="Times New Roman"/>
          <w:color w:val="333333"/>
          <w:sz w:val="24"/>
          <w:szCs w:val="24"/>
          <w:u w:val="single"/>
          <w:rtl/>
        </w:rPr>
      </w:pPr>
      <w:r w:rsidRPr="00DB65D8">
        <w:rPr>
          <w:rFonts w:ascii="cairo-Regular" w:eastAsia="Times New Roman" w:hAnsi="cairo-Regular" w:cs="Times New Roman"/>
          <w:color w:val="333333"/>
          <w:sz w:val="24"/>
          <w:szCs w:val="24"/>
          <w:u w:val="single"/>
          <w:rtl/>
        </w:rPr>
        <w:t>للاشتراكِ في المُسابقةِ:</w:t>
      </w:r>
    </w:p>
    <w:p w14:paraId="5AF6C0A6" w14:textId="77777777" w:rsidR="00775403" w:rsidRPr="00DB65D8" w:rsidRDefault="00775403" w:rsidP="0087392A">
      <w:pPr>
        <w:spacing w:after="0" w:line="240" w:lineRule="auto"/>
        <w:jc w:val="both"/>
        <w:rPr>
          <w:rFonts w:ascii="cairo-Regular" w:eastAsia="Times New Roman" w:hAnsi="cairo-Regular" w:cs="Times New Roman"/>
          <w:color w:val="333333"/>
          <w:sz w:val="24"/>
          <w:szCs w:val="24"/>
          <w:u w:val="single"/>
          <w:rtl/>
        </w:rPr>
      </w:pPr>
    </w:p>
    <w:p w14:paraId="474974C0" w14:textId="0EFB7811" w:rsidR="00A1674B" w:rsidRPr="00DB65D8" w:rsidRDefault="00A1674B" w:rsidP="00A31450">
      <w:pPr>
        <w:spacing w:after="0" w:line="240" w:lineRule="auto"/>
        <w:jc w:val="both"/>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على المشارِك</w:t>
      </w:r>
      <w:r w:rsidR="000A1545" w:rsidRPr="00DB65D8">
        <w:rPr>
          <w:rFonts w:ascii="cairo-Regular" w:eastAsia="Times New Roman" w:hAnsi="cairo-Regular" w:cs="Times New Roman" w:hint="cs"/>
          <w:color w:val="333333"/>
          <w:sz w:val="24"/>
          <w:szCs w:val="24"/>
          <w:rtl/>
        </w:rPr>
        <w:t>/</w:t>
      </w:r>
      <w:r w:rsidRPr="00DB65D8">
        <w:rPr>
          <w:rFonts w:ascii="cairo-Regular" w:eastAsia="Times New Roman" w:hAnsi="cairo-Regular" w:cs="Times New Roman"/>
          <w:color w:val="333333"/>
          <w:sz w:val="24"/>
          <w:szCs w:val="24"/>
          <w:rtl/>
        </w:rPr>
        <w:t>ة أن</w:t>
      </w:r>
      <w:r w:rsidR="000A1545" w:rsidRPr="00DB65D8">
        <w:rPr>
          <w:rFonts w:ascii="cairo-Regular" w:eastAsia="Times New Roman" w:hAnsi="cairo-Regular" w:cs="Times New Roman" w:hint="cs"/>
          <w:color w:val="333333"/>
          <w:sz w:val="24"/>
          <w:szCs w:val="24"/>
          <w:rtl/>
        </w:rPr>
        <w:t xml:space="preserve"> يقوم </w:t>
      </w:r>
      <w:r w:rsidR="00601A4A" w:rsidRPr="00DB65D8">
        <w:rPr>
          <w:rFonts w:ascii="cairo-Regular" w:eastAsia="Times New Roman" w:hAnsi="cairo-Regular" w:cs="Times New Roman" w:hint="cs"/>
          <w:color w:val="333333"/>
          <w:sz w:val="24"/>
          <w:szCs w:val="24"/>
          <w:rtl/>
        </w:rPr>
        <w:t xml:space="preserve">بإنتاج </w:t>
      </w:r>
      <w:r w:rsidR="00891C88" w:rsidRPr="00DB65D8">
        <w:rPr>
          <w:rFonts w:ascii="cairo-Regular" w:eastAsia="Times New Roman" w:hAnsi="cairo-Regular" w:cs="Times New Roman" w:hint="cs"/>
          <w:color w:val="333333"/>
          <w:sz w:val="24"/>
          <w:szCs w:val="24"/>
          <w:rtl/>
        </w:rPr>
        <w:t xml:space="preserve">فيديو قصير </w:t>
      </w:r>
      <w:r w:rsidR="00FC17B7" w:rsidRPr="00DB65D8">
        <w:rPr>
          <w:rFonts w:ascii="cairo-Regular" w:eastAsia="Times New Roman" w:hAnsi="cairo-Regular" w:cs="Times New Roman" w:hint="cs"/>
          <w:color w:val="333333"/>
          <w:sz w:val="24"/>
          <w:szCs w:val="24"/>
          <w:rtl/>
        </w:rPr>
        <w:t>يوَجِّهُ</w:t>
      </w:r>
      <w:r w:rsidRPr="00DB65D8">
        <w:rPr>
          <w:rFonts w:ascii="cairo-Regular" w:eastAsia="Times New Roman" w:hAnsi="cairo-Regular" w:cs="Times New Roman"/>
          <w:color w:val="333333"/>
          <w:sz w:val="24"/>
          <w:szCs w:val="24"/>
          <w:rtl/>
        </w:rPr>
        <w:t xml:space="preserve"> من خلالِهِ </w:t>
      </w:r>
      <w:r w:rsidR="00D5581F" w:rsidRPr="00DB65D8">
        <w:rPr>
          <w:rFonts w:ascii="cairo-Regular" w:eastAsia="Times New Roman" w:hAnsi="cairo-Regular" w:cs="Times New Roman" w:hint="cs"/>
          <w:color w:val="333333"/>
          <w:sz w:val="24"/>
          <w:szCs w:val="24"/>
          <w:rtl/>
        </w:rPr>
        <w:t>رسالةً للمجتمع</w:t>
      </w:r>
      <w:r w:rsidR="00A31450" w:rsidRPr="00DB65D8">
        <w:rPr>
          <w:rFonts w:ascii="cairo-Regular" w:eastAsia="Times New Roman" w:hAnsi="cairo-Regular" w:cs="Times New Roman" w:hint="cs"/>
          <w:color w:val="333333"/>
          <w:sz w:val="24"/>
          <w:szCs w:val="24"/>
          <w:rtl/>
        </w:rPr>
        <w:t xml:space="preserve"> عن أهمية التمكين الاقتصادي للنساء الناجيات من العنف القائم على النوع الاجتماعي حتى ينخرطن في المجتمع </w:t>
      </w:r>
      <w:r w:rsidR="00D5581F" w:rsidRPr="00DB65D8">
        <w:rPr>
          <w:rFonts w:ascii="cairo-Regular" w:eastAsia="Times New Roman" w:hAnsi="cairo-Regular" w:cs="Times New Roman" w:hint="cs"/>
          <w:color w:val="333333"/>
          <w:sz w:val="24"/>
          <w:szCs w:val="24"/>
          <w:rtl/>
        </w:rPr>
        <w:t>ويبرزن</w:t>
      </w:r>
      <w:r w:rsidR="00A31450" w:rsidRPr="00DB65D8">
        <w:rPr>
          <w:rFonts w:ascii="cairo-Regular" w:eastAsia="Times New Roman" w:hAnsi="cairo-Regular" w:cs="Times New Roman" w:hint="cs"/>
          <w:color w:val="333333"/>
          <w:sz w:val="24"/>
          <w:szCs w:val="24"/>
          <w:rtl/>
        </w:rPr>
        <w:t xml:space="preserve"> اثرا إيجابيا  </w:t>
      </w:r>
      <w:r w:rsidR="00E01E4D" w:rsidRPr="00DB65D8">
        <w:rPr>
          <w:rFonts w:ascii="cairo-Regular" w:eastAsia="Times New Roman" w:hAnsi="cairo-Regular" w:cs="Times New Roman" w:hint="cs"/>
          <w:color w:val="333333"/>
          <w:sz w:val="24"/>
          <w:szCs w:val="24"/>
          <w:rtl/>
        </w:rPr>
        <w:t xml:space="preserve"> بعد التعافي من </w:t>
      </w:r>
      <w:r w:rsidR="00D5581F" w:rsidRPr="00DB65D8">
        <w:rPr>
          <w:rFonts w:ascii="cairo-Regular" w:eastAsia="Times New Roman" w:hAnsi="cairo-Regular" w:cs="Times New Roman" w:hint="cs"/>
          <w:color w:val="333333"/>
          <w:sz w:val="24"/>
          <w:szCs w:val="24"/>
          <w:rtl/>
        </w:rPr>
        <w:t>العنف.</w:t>
      </w:r>
    </w:p>
    <w:p w14:paraId="6810B86C" w14:textId="77777777" w:rsidR="000A1545" w:rsidRPr="00DB65D8" w:rsidRDefault="000A1545" w:rsidP="0087392A">
      <w:pPr>
        <w:spacing w:after="0" w:line="240" w:lineRule="auto"/>
        <w:jc w:val="both"/>
        <w:rPr>
          <w:rFonts w:ascii="cairo-Regular" w:eastAsia="Times New Roman" w:hAnsi="cairo-Regular" w:cs="Times New Roman"/>
          <w:color w:val="333333"/>
          <w:sz w:val="24"/>
          <w:szCs w:val="24"/>
          <w:rtl/>
        </w:rPr>
      </w:pPr>
    </w:p>
    <w:p w14:paraId="647FFCCC" w14:textId="77777777" w:rsidR="00A1674B" w:rsidRPr="00DB65D8" w:rsidRDefault="00A1674B" w:rsidP="0087392A">
      <w:pPr>
        <w:spacing w:after="0" w:line="240" w:lineRule="auto"/>
        <w:jc w:val="both"/>
        <w:rPr>
          <w:rFonts w:ascii="cairo-Regular" w:eastAsia="Times New Roman" w:hAnsi="cairo-Regular" w:cs="Times New Roman"/>
          <w:color w:val="333333"/>
          <w:sz w:val="24"/>
          <w:szCs w:val="24"/>
          <w:u w:val="single"/>
          <w:rtl/>
        </w:rPr>
      </w:pPr>
      <w:bookmarkStart w:id="0" w:name="_GoBack"/>
      <w:r w:rsidRPr="00DB65D8">
        <w:rPr>
          <w:rFonts w:ascii="cairo-Regular" w:eastAsia="Times New Roman" w:hAnsi="cairo-Regular" w:cs="Times New Roman"/>
          <w:color w:val="333333"/>
          <w:sz w:val="24"/>
          <w:szCs w:val="24"/>
          <w:u w:val="single"/>
          <w:rtl/>
        </w:rPr>
        <w:t>شروطُ المسابقة:</w:t>
      </w:r>
    </w:p>
    <w:p w14:paraId="1D11F7BA" w14:textId="77777777" w:rsidR="00775403" w:rsidRPr="00DB65D8" w:rsidRDefault="00775403" w:rsidP="0087392A">
      <w:pPr>
        <w:spacing w:after="0" w:line="240" w:lineRule="auto"/>
        <w:jc w:val="both"/>
        <w:rPr>
          <w:rFonts w:ascii="cairo-Regular" w:eastAsia="Times New Roman" w:hAnsi="cairo-Regular" w:cs="Times New Roman"/>
          <w:color w:val="333333"/>
          <w:sz w:val="24"/>
          <w:szCs w:val="24"/>
          <w:u w:val="single"/>
          <w:rtl/>
        </w:rPr>
      </w:pPr>
    </w:p>
    <w:p w14:paraId="0B13E18C" w14:textId="77777777" w:rsidR="00FD52D3" w:rsidRDefault="00A1674B" w:rsidP="00FD52D3">
      <w:pPr>
        <w:shd w:val="clear" w:color="auto" w:fill="FFFFFF"/>
        <w:jc w:val="both"/>
        <w:rPr>
          <w:rFonts w:ascii="cairo-Regular" w:eastAsia="Times New Roman" w:hAnsi="cairo-Regular" w:cs="Times New Roman"/>
          <w:color w:val="333333"/>
          <w:sz w:val="24"/>
          <w:szCs w:val="24"/>
        </w:rPr>
      </w:pPr>
      <w:r w:rsidRPr="00DB65D8">
        <w:rPr>
          <w:rFonts w:ascii="cairo-Regular" w:eastAsia="Times New Roman" w:hAnsi="cairo-Regular" w:cs="Times New Roman"/>
          <w:color w:val="333333"/>
          <w:sz w:val="24"/>
          <w:szCs w:val="24"/>
          <w:rtl/>
        </w:rPr>
        <w:t xml:space="preserve">يتمُّ تسليمُ الفيديوهات في المسابقةِ فقط من خلال صفحةِ </w:t>
      </w:r>
      <w:r w:rsidR="000A1545" w:rsidRPr="00DB65D8">
        <w:rPr>
          <w:rFonts w:ascii="cairo-Regular" w:eastAsia="Times New Roman" w:hAnsi="cairo-Regular" w:cs="Times New Roman" w:hint="cs"/>
          <w:color w:val="333333"/>
          <w:sz w:val="24"/>
          <w:szCs w:val="24"/>
          <w:rtl/>
        </w:rPr>
        <w:t>الايميل الخاص</w:t>
      </w:r>
      <w:r w:rsidR="00913191" w:rsidRPr="00DB65D8">
        <w:rPr>
          <w:rFonts w:ascii="cairo-Regular" w:eastAsia="Times New Roman" w:hAnsi="cairo-Regular" w:cs="Times New Roman" w:hint="cs"/>
          <w:color w:val="333333"/>
          <w:sz w:val="24"/>
          <w:szCs w:val="24"/>
          <w:rtl/>
        </w:rPr>
        <w:t xml:space="preserve"> </w:t>
      </w:r>
      <w:r w:rsidR="00891C88" w:rsidRPr="00DB65D8">
        <w:rPr>
          <w:rFonts w:ascii="cairo-Regular" w:eastAsia="Times New Roman" w:hAnsi="cairo-Regular" w:cs="Times New Roman" w:hint="cs"/>
          <w:color w:val="333333"/>
          <w:sz w:val="24"/>
          <w:szCs w:val="24"/>
          <w:rtl/>
        </w:rPr>
        <w:t>ل</w:t>
      </w:r>
      <w:r w:rsidR="00FC17B7" w:rsidRPr="00DB65D8">
        <w:rPr>
          <w:rFonts w:ascii="cairo-Regular" w:eastAsia="Times New Roman" w:hAnsi="cairo-Regular" w:cs="Times New Roman" w:hint="cs"/>
          <w:color w:val="333333"/>
          <w:sz w:val="24"/>
          <w:szCs w:val="24"/>
          <w:rtl/>
        </w:rPr>
        <w:t>جمعية</w:t>
      </w:r>
      <w:r w:rsidR="00913191" w:rsidRPr="00DB65D8">
        <w:rPr>
          <w:rFonts w:ascii="cairo-Regular" w:eastAsia="Times New Roman" w:hAnsi="cairo-Regular" w:cs="Times New Roman" w:hint="cs"/>
          <w:color w:val="333333"/>
          <w:sz w:val="24"/>
          <w:szCs w:val="24"/>
          <w:rtl/>
        </w:rPr>
        <w:t xml:space="preserve"> </w:t>
      </w:r>
      <w:r w:rsidR="00FC17B7" w:rsidRPr="00DB65D8">
        <w:rPr>
          <w:rFonts w:ascii="cairo-Regular" w:eastAsia="Times New Roman" w:hAnsi="cairo-Regular" w:cs="Times New Roman" w:hint="cs"/>
          <w:color w:val="333333"/>
          <w:sz w:val="24"/>
          <w:szCs w:val="24"/>
          <w:rtl/>
        </w:rPr>
        <w:t xml:space="preserve">الثقافة والفكر </w:t>
      </w:r>
      <w:r w:rsidR="00891C88" w:rsidRPr="00DB65D8">
        <w:rPr>
          <w:rFonts w:ascii="cairo-Regular" w:eastAsia="Times New Roman" w:hAnsi="cairo-Regular" w:cs="Times New Roman" w:hint="cs"/>
          <w:color w:val="333333"/>
          <w:sz w:val="24"/>
          <w:szCs w:val="24"/>
          <w:rtl/>
        </w:rPr>
        <w:t>الحر</w:t>
      </w:r>
    </w:p>
    <w:p w14:paraId="703E14BA" w14:textId="03713C66" w:rsidR="00FC17B7" w:rsidRPr="00FD52D3" w:rsidRDefault="00913191" w:rsidP="00FD52D3">
      <w:pPr>
        <w:shd w:val="clear" w:color="auto" w:fill="FFFFFF"/>
        <w:jc w:val="both"/>
        <w:rPr>
          <w:rFonts w:ascii="cairo-Regular" w:eastAsia="Times New Roman" w:hAnsi="cairo-Regular" w:cs="Times New Roman"/>
          <w:color w:val="333333"/>
          <w:sz w:val="24"/>
          <w:szCs w:val="24"/>
          <w:u w:val="single"/>
          <w:rtl/>
        </w:rPr>
      </w:pPr>
      <w:r w:rsidRPr="00DB65D8">
        <w:rPr>
          <w:rFonts w:ascii="cairo-Regular" w:eastAsia="Times New Roman" w:hAnsi="cairo-Regular" w:cs="Times New Roman"/>
          <w:color w:val="333333"/>
          <w:sz w:val="24"/>
          <w:szCs w:val="24"/>
        </w:rPr>
        <w:t xml:space="preserve"> </w:t>
      </w:r>
      <w:proofErr w:type="spellStart"/>
      <w:r w:rsidRPr="00DB65D8">
        <w:rPr>
          <w:rFonts w:ascii="cairo-Regular" w:eastAsia="Times New Roman" w:hAnsi="cairo-Regular" w:cs="Times New Roman"/>
          <w:color w:val="333333"/>
          <w:sz w:val="24"/>
          <w:szCs w:val="24"/>
          <w:u w:val="single"/>
        </w:rPr>
        <w:t>Film@cfta</w:t>
      </w:r>
      <w:proofErr w:type="spellEnd"/>
      <w:r w:rsidRPr="00DB65D8">
        <w:rPr>
          <w:rFonts w:ascii="cairo-Regular" w:eastAsia="Times New Roman" w:hAnsi="cairo-Regular" w:cs="Times New Roman"/>
          <w:color w:val="333333"/>
          <w:sz w:val="24"/>
          <w:szCs w:val="24"/>
          <w:u w:val="single"/>
        </w:rPr>
        <w:t>-</w:t>
      </w:r>
      <w:r w:rsidR="00FD52D3">
        <w:rPr>
          <w:rFonts w:ascii="cairo-Regular" w:eastAsia="Times New Roman" w:hAnsi="cairo-Regular" w:cs="Times New Roman"/>
          <w:color w:val="333333"/>
          <w:sz w:val="24"/>
          <w:szCs w:val="24"/>
          <w:u w:val="single"/>
        </w:rPr>
        <w:t xml:space="preserve"> </w:t>
      </w:r>
      <w:r w:rsidRPr="00DB65D8">
        <w:rPr>
          <w:rFonts w:ascii="cairo-Regular" w:eastAsia="Times New Roman" w:hAnsi="cairo-Regular" w:cs="Times New Roman"/>
          <w:color w:val="333333"/>
          <w:sz w:val="24"/>
          <w:szCs w:val="24"/>
          <w:u w:val="single"/>
        </w:rPr>
        <w:t>ps.org</w:t>
      </w:r>
      <w:r w:rsidR="00891C88" w:rsidRPr="00DB65D8">
        <w:rPr>
          <w:rFonts w:ascii="cairo-Regular" w:eastAsia="Times New Roman" w:hAnsi="cairo-Regular" w:cs="Times New Roman" w:hint="cs"/>
          <w:color w:val="333333"/>
          <w:sz w:val="24"/>
          <w:szCs w:val="24"/>
          <w:rtl/>
        </w:rPr>
        <w:t xml:space="preserve"> او صفحة الجمعية </w:t>
      </w:r>
      <w:r w:rsidR="00240CA5">
        <w:rPr>
          <w:rFonts w:ascii="cairo-Regular" w:eastAsia="Times New Roman" w:hAnsi="cairo-Regular" w:cs="Times New Roman" w:hint="cs"/>
          <w:color w:val="333333"/>
          <w:sz w:val="24"/>
          <w:szCs w:val="24"/>
          <w:rtl/>
        </w:rPr>
        <w:t xml:space="preserve">على </w:t>
      </w:r>
      <w:r w:rsidR="00891C88" w:rsidRPr="00DB65D8">
        <w:rPr>
          <w:rFonts w:ascii="cairo-Regular" w:eastAsia="Times New Roman" w:hAnsi="cairo-Regular" w:cs="Times New Roman" w:hint="cs"/>
          <w:color w:val="333333"/>
          <w:sz w:val="24"/>
          <w:szCs w:val="24"/>
          <w:rtl/>
        </w:rPr>
        <w:t xml:space="preserve">الفيس بوك </w:t>
      </w:r>
      <w:hyperlink r:id="rId5" w:history="1">
        <w:r w:rsidRPr="00DB65D8">
          <w:rPr>
            <w:color w:val="0000FF"/>
            <w:u w:val="single"/>
          </w:rPr>
          <w:t>https://www.facebook.com/CFTA.91/</w:t>
        </w:r>
      </w:hyperlink>
      <w:bookmarkEnd w:id="0"/>
      <w:r w:rsidRPr="00DB65D8">
        <w:rPr>
          <w:rFonts w:ascii="cairo-Regular" w:eastAsia="Times New Roman" w:hAnsi="cairo-Regular" w:cs="Times New Roman"/>
          <w:color w:val="333333"/>
          <w:sz w:val="24"/>
          <w:szCs w:val="24"/>
          <w:rtl/>
        </w:rPr>
        <w:t xml:space="preserve"> </w:t>
      </w:r>
    </w:p>
    <w:p w14:paraId="5F7863FE" w14:textId="22A35D46" w:rsidR="00A1674B" w:rsidRPr="00DB65D8" w:rsidRDefault="00A1674B" w:rsidP="00FC17B7">
      <w:pPr>
        <w:shd w:val="clear" w:color="auto" w:fill="FFFFFF"/>
        <w:jc w:val="both"/>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 xml:space="preserve">يجبُ </w:t>
      </w:r>
      <w:r w:rsidR="000A1545" w:rsidRPr="00DB65D8">
        <w:rPr>
          <w:rFonts w:ascii="cairo-Regular" w:eastAsia="Times New Roman" w:hAnsi="cairo-Regular" w:cs="Times New Roman"/>
          <w:color w:val="333333"/>
          <w:sz w:val="24"/>
          <w:szCs w:val="24"/>
          <w:rtl/>
        </w:rPr>
        <w:t>ألَّا تقِلَّ أعمارُ المُشارِك</w:t>
      </w:r>
      <w:r w:rsidR="000A1545" w:rsidRPr="00DB65D8">
        <w:rPr>
          <w:rFonts w:ascii="cairo-Regular" w:eastAsia="Times New Roman" w:hAnsi="cairo-Regular" w:cs="Times New Roman" w:hint="cs"/>
          <w:color w:val="333333"/>
          <w:sz w:val="24"/>
          <w:szCs w:val="24"/>
          <w:rtl/>
        </w:rPr>
        <w:t>ين</w:t>
      </w:r>
      <w:r w:rsidRPr="00DB65D8">
        <w:rPr>
          <w:rFonts w:ascii="cairo-Regular" w:eastAsia="Times New Roman" w:hAnsi="cairo-Regular" w:cs="Times New Roman"/>
          <w:color w:val="333333"/>
          <w:sz w:val="24"/>
          <w:szCs w:val="24"/>
          <w:rtl/>
        </w:rPr>
        <w:t xml:space="preserve"> عن ثماني عشرة (18) سنة.</w:t>
      </w:r>
    </w:p>
    <w:p w14:paraId="28A0FABD"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تُعتبَرُ المشارَكَةُ في ا</w:t>
      </w:r>
      <w:r w:rsidR="000A1545" w:rsidRPr="00DB65D8">
        <w:rPr>
          <w:rFonts w:ascii="cairo-Regular" w:eastAsia="Times New Roman" w:hAnsi="cairo-Regular" w:cs="Times New Roman"/>
          <w:color w:val="333333"/>
          <w:sz w:val="24"/>
          <w:szCs w:val="24"/>
          <w:rtl/>
        </w:rPr>
        <w:t>لمسابقةِ إقرارًا من المُشارِكَ</w:t>
      </w:r>
      <w:r w:rsidR="000A1545" w:rsidRPr="00DB65D8">
        <w:rPr>
          <w:rFonts w:ascii="cairo-Regular" w:eastAsia="Times New Roman" w:hAnsi="cairo-Regular" w:cs="Times New Roman" w:hint="cs"/>
          <w:color w:val="333333"/>
          <w:sz w:val="24"/>
          <w:szCs w:val="24"/>
          <w:rtl/>
        </w:rPr>
        <w:t>/ة</w:t>
      </w:r>
      <w:r w:rsidRPr="00DB65D8">
        <w:rPr>
          <w:rFonts w:ascii="cairo-Regular" w:eastAsia="Times New Roman" w:hAnsi="cairo-Regular" w:cs="Times New Roman"/>
          <w:color w:val="333333"/>
          <w:sz w:val="24"/>
          <w:szCs w:val="24"/>
          <w:rtl/>
        </w:rPr>
        <w:t xml:space="preserve"> بحَقِّ الجِهَةِ المُنظِّمَةِ في استخدامِ الفيديو رخصةً دائمةً لاستعمالِ الفيديو بأيِّ شكلٍ من الأشكالِ، ولأيِّ غرضٍ من الأغراضِ الَّتي تخدِمُ أهدافَ الجهةِ المُنظِّمةِ من أجلِ رفعِ الوعي حولَ حقوقِ المرأةِ وتمكينِها.</w:t>
      </w:r>
    </w:p>
    <w:p w14:paraId="42BFFAFA"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جب أن يكون الفيديو متوافقًا مع موضوع المُسابقةِ وباللُّغةِ العربيَّةِ.</w:t>
      </w:r>
    </w:p>
    <w:p w14:paraId="5A0C2C40" w14:textId="7D95F47A" w:rsidR="00A1674B" w:rsidRPr="00DB65D8" w:rsidRDefault="000A1545"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سمح للمشارِك</w:t>
      </w:r>
      <w:r w:rsidRPr="00DB65D8">
        <w:rPr>
          <w:rFonts w:ascii="cairo-Regular" w:eastAsia="Times New Roman" w:hAnsi="cairo-Regular" w:cs="Times New Roman" w:hint="cs"/>
          <w:color w:val="333333"/>
          <w:sz w:val="24"/>
          <w:szCs w:val="24"/>
          <w:rtl/>
        </w:rPr>
        <w:t>/ة</w:t>
      </w:r>
      <w:r w:rsidR="00A1674B" w:rsidRPr="00DB65D8">
        <w:rPr>
          <w:rFonts w:ascii="cairo-Regular" w:eastAsia="Times New Roman" w:hAnsi="cairo-Regular" w:cs="Times New Roman"/>
          <w:color w:val="333333"/>
          <w:sz w:val="24"/>
          <w:szCs w:val="24"/>
          <w:rtl/>
        </w:rPr>
        <w:t xml:space="preserve"> بتقديمِ فيديو واحدٍ فقط لا تزيد مدَّتُه عن</w:t>
      </w:r>
      <w:r w:rsidRPr="00DB65D8">
        <w:rPr>
          <w:rFonts w:ascii="cairo-Regular" w:eastAsia="Times New Roman" w:hAnsi="cairo-Regular" w:cs="Times New Roman" w:hint="cs"/>
          <w:color w:val="333333"/>
          <w:sz w:val="24"/>
          <w:szCs w:val="24"/>
          <w:rtl/>
        </w:rPr>
        <w:t xml:space="preserve"> 3 </w:t>
      </w:r>
      <w:r w:rsidR="00D50071" w:rsidRPr="00DB65D8">
        <w:rPr>
          <w:rFonts w:ascii="cairo-Regular" w:eastAsia="Times New Roman" w:hAnsi="cairo-Regular" w:cs="Times New Roman" w:hint="cs"/>
          <w:color w:val="333333"/>
          <w:sz w:val="24"/>
          <w:szCs w:val="24"/>
          <w:rtl/>
        </w:rPr>
        <w:t>دقائق.</w:t>
      </w:r>
    </w:p>
    <w:p w14:paraId="200A6E84"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جبُ أن تكونَ الفيديوهاتُ المشارِكَةُ شخصيَّةً.</w:t>
      </w:r>
    </w:p>
    <w:p w14:paraId="4B3E7A92"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ذاتُ جودةٍ جيِّدةٍ قابلَةٍ للنَّشرِ (لا تهمُّنا التَّقنياتُ والتَّصويرُ الاحترافيُّ)</w:t>
      </w:r>
    </w:p>
    <w:p w14:paraId="36F10ADB" w14:textId="6BBB063B"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جب أن ينتهيَ الفيديو بجُملةِ #</w:t>
      </w:r>
      <w:r w:rsidR="0081311D" w:rsidRPr="00DB65D8">
        <w:rPr>
          <w:rFonts w:ascii="cairo-Regular" w:eastAsia="Times New Roman" w:hAnsi="cairo-Regular" w:cs="Times New Roman" w:hint="cs"/>
          <w:color w:val="333333"/>
          <w:sz w:val="24"/>
          <w:szCs w:val="24"/>
          <w:rtl/>
        </w:rPr>
        <w:t xml:space="preserve"> </w:t>
      </w:r>
      <w:r w:rsidR="00DB65D8" w:rsidRPr="00DB65D8">
        <w:rPr>
          <w:rFonts w:ascii="cairo-Regular" w:eastAsia="Times New Roman" w:hAnsi="cairo-Regular" w:cs="Times New Roman" w:hint="cs"/>
          <w:color w:val="333333"/>
          <w:sz w:val="24"/>
          <w:szCs w:val="24"/>
          <w:rtl/>
        </w:rPr>
        <w:t>النساء</w:t>
      </w:r>
      <w:r w:rsidR="00DB65D8">
        <w:rPr>
          <w:rFonts w:ascii="cairo-Regular" w:eastAsia="Times New Roman" w:hAnsi="cairo-Regular" w:cs="Times New Roman" w:hint="cs"/>
          <w:color w:val="333333"/>
          <w:sz w:val="24"/>
          <w:szCs w:val="24"/>
          <w:rtl/>
        </w:rPr>
        <w:t>_</w:t>
      </w:r>
      <w:r w:rsidR="00DB65D8" w:rsidRPr="00DB65D8">
        <w:rPr>
          <w:rFonts w:ascii="cairo-Regular" w:eastAsia="Times New Roman" w:hAnsi="cairo-Regular" w:cs="Times New Roman" w:hint="cs"/>
          <w:color w:val="333333"/>
          <w:sz w:val="24"/>
          <w:szCs w:val="24"/>
          <w:rtl/>
        </w:rPr>
        <w:t xml:space="preserve"> تستطيع</w:t>
      </w:r>
      <w:r w:rsidR="0081311D" w:rsidRPr="00DB65D8">
        <w:rPr>
          <w:rFonts w:ascii="cairo-Regular" w:eastAsia="Times New Roman" w:hAnsi="cairo-Regular" w:cs="Times New Roman" w:hint="cs"/>
          <w:color w:val="333333"/>
          <w:sz w:val="24"/>
          <w:szCs w:val="24"/>
          <w:rtl/>
        </w:rPr>
        <w:t xml:space="preserve">_ أن _تصنع_ التغيير </w:t>
      </w:r>
    </w:p>
    <w:p w14:paraId="583A48E7"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جب ألا يحتويَ الفيديو المشارِكُ على أيَّةِ شعاراتٍ، و/أو توقيعاتٍ، و/أو أسماءٍ، و/أو إطاراتٍ، و/أو رموزٍ، و/أو أيَّةِ إشاراتٍ، و/أو تاريخٍ، أو توقيتٍ، و/أو علاماتٍ أخرى مُضافَةٍ من قِبلِ المُشارِكَ</w:t>
      </w:r>
      <w:r w:rsidR="0081311D" w:rsidRPr="00DB65D8">
        <w:rPr>
          <w:rFonts w:ascii="cairo-Regular" w:eastAsia="Times New Roman" w:hAnsi="cairo-Regular" w:cs="Times New Roman" w:hint="cs"/>
          <w:color w:val="333333"/>
          <w:sz w:val="24"/>
          <w:szCs w:val="24"/>
          <w:rtl/>
        </w:rPr>
        <w:t>/</w:t>
      </w:r>
      <w:r w:rsidRPr="00DB65D8">
        <w:rPr>
          <w:rFonts w:ascii="cairo-Regular" w:eastAsia="Times New Roman" w:hAnsi="cairo-Regular" w:cs="Times New Roman"/>
          <w:color w:val="333333"/>
          <w:sz w:val="24"/>
          <w:szCs w:val="24"/>
          <w:rtl/>
        </w:rPr>
        <w:t>ةِ.</w:t>
      </w:r>
    </w:p>
    <w:p w14:paraId="4F0B9B7C"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lastRenderedPageBreak/>
        <w:t>سيتمُّ استبعادُ أيِّ فيديو يمثِّلُ أو يتضمَّنُ أيَّ مُحتوىً غير مناسبٍ، و/أو مُسيءٍ، و/أو أيَّ محتوىً آخرَ يُعتبَرُ غيرَ متوافِقٍ والمعاييرِ الأخلاقيَّةِ والقانونيَّةِ للجهةِ المُنظِّمَةِ.</w:t>
      </w:r>
    </w:p>
    <w:p w14:paraId="0B58CE86"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حقُّ للَجنةِ المُسابَقَةِ رفضُ أو استبعادُ أيِّ عمَلٍ مُقَدَّمٍ من دونِ إبداءِ أيَّةِ أسبابٍ.</w:t>
      </w:r>
    </w:p>
    <w:p w14:paraId="68F7A26D" w14:textId="77777777" w:rsidR="00A1674B" w:rsidRPr="00DB65D8" w:rsidRDefault="00A1674B" w:rsidP="004228B5">
      <w:pPr>
        <w:numPr>
          <w:ilvl w:val="0"/>
          <w:numId w:val="3"/>
        </w:numPr>
        <w:spacing w:after="0" w:line="450" w:lineRule="atLeast"/>
        <w:rPr>
          <w:rFonts w:ascii="cairo-Regular" w:eastAsia="Times New Roman" w:hAnsi="cairo-Regular" w:cs="Times New Roman"/>
          <w:color w:val="333333"/>
          <w:sz w:val="24"/>
          <w:szCs w:val="24"/>
        </w:rPr>
      </w:pPr>
      <w:r w:rsidRPr="00DB65D8">
        <w:rPr>
          <w:rFonts w:ascii="cairo-Regular" w:eastAsia="Times New Roman" w:hAnsi="cairo-Regular" w:cs="Times New Roman"/>
          <w:color w:val="333333"/>
          <w:sz w:val="24"/>
          <w:szCs w:val="24"/>
          <w:rtl/>
        </w:rPr>
        <w:t>في حالِ مخالَفَةِ المُشارِكَةِ لأيٍّ من الشُّروطِ والأحكامِ أعلاه، يُعتبَرُ الفيديو مُستثنَىً دونَ الحاجةِ إلى التَّواصلِ مع المُشارِكَةِ.</w:t>
      </w:r>
    </w:p>
    <w:p w14:paraId="7F1F0ED4" w14:textId="4BF54606" w:rsidR="00B57A68" w:rsidRPr="00DB65D8" w:rsidRDefault="0087392A" w:rsidP="00B2679A">
      <w:pPr>
        <w:numPr>
          <w:ilvl w:val="0"/>
          <w:numId w:val="3"/>
        </w:numPr>
        <w:spacing w:after="0" w:line="450" w:lineRule="atLeast"/>
        <w:rPr>
          <w:rFonts w:ascii="cairo-Regular" w:eastAsia="Times New Roman" w:hAnsi="cairo-Regular" w:cs="Times New Roman"/>
          <w:color w:val="333333"/>
          <w:sz w:val="24"/>
          <w:szCs w:val="24"/>
        </w:rPr>
      </w:pPr>
      <w:r w:rsidRPr="00DB65D8">
        <w:rPr>
          <w:rFonts w:ascii="cairo-Regular" w:eastAsia="Times New Roman" w:hAnsi="cairo-Regular" w:cs="Times New Roman" w:hint="cs"/>
          <w:color w:val="333333"/>
          <w:sz w:val="24"/>
          <w:szCs w:val="24"/>
          <w:rtl/>
        </w:rPr>
        <w:t xml:space="preserve"> </w:t>
      </w:r>
      <w:r w:rsidRPr="00DB65D8">
        <w:rPr>
          <w:rFonts w:ascii="cairo-Regular" w:eastAsia="Times New Roman" w:hAnsi="cairo-Regular" w:cs="Times New Roman"/>
          <w:color w:val="333333"/>
          <w:sz w:val="24"/>
          <w:szCs w:val="24"/>
          <w:rtl/>
        </w:rPr>
        <w:t>تُقبَل الفيديوهات ابتداءً من</w:t>
      </w:r>
      <w:r w:rsidRPr="00DB65D8">
        <w:rPr>
          <w:rFonts w:ascii="cairo-Regular" w:eastAsia="Times New Roman" w:hAnsi="cairo-Regular" w:cs="Times New Roman" w:hint="cs"/>
          <w:color w:val="333333"/>
          <w:sz w:val="24"/>
          <w:szCs w:val="24"/>
          <w:rtl/>
        </w:rPr>
        <w:t xml:space="preserve"> يوم </w:t>
      </w:r>
      <w:proofErr w:type="gramStart"/>
      <w:r w:rsidRPr="00DB65D8">
        <w:rPr>
          <w:rFonts w:ascii="cairo-Regular" w:eastAsia="Times New Roman" w:hAnsi="cairo-Regular" w:cs="Times New Roman" w:hint="cs"/>
          <w:color w:val="333333"/>
          <w:sz w:val="24"/>
          <w:szCs w:val="24"/>
          <w:rtl/>
        </w:rPr>
        <w:t>ال</w:t>
      </w:r>
      <w:r w:rsidR="003A62BB">
        <w:rPr>
          <w:rFonts w:ascii="cairo-Regular" w:eastAsia="Times New Roman" w:hAnsi="cairo-Regular" w:cs="Times New Roman" w:hint="cs"/>
          <w:color w:val="333333"/>
          <w:sz w:val="24"/>
          <w:szCs w:val="24"/>
          <w:rtl/>
        </w:rPr>
        <w:t xml:space="preserve">خميس </w:t>
      </w:r>
      <w:r w:rsidR="00B2679A" w:rsidRPr="00DB65D8">
        <w:rPr>
          <w:rFonts w:ascii="cairo-Regular" w:eastAsia="Times New Roman" w:hAnsi="cairo-Regular" w:cs="Times New Roman" w:hint="cs"/>
          <w:color w:val="333333"/>
          <w:sz w:val="24"/>
          <w:szCs w:val="24"/>
          <w:rtl/>
        </w:rPr>
        <w:t xml:space="preserve"> الموافق</w:t>
      </w:r>
      <w:proofErr w:type="gramEnd"/>
      <w:r w:rsidRPr="00DB65D8">
        <w:rPr>
          <w:rFonts w:ascii="cairo-Regular" w:eastAsia="Times New Roman" w:hAnsi="cairo-Regular" w:cs="Times New Roman" w:hint="cs"/>
          <w:color w:val="333333"/>
          <w:sz w:val="24"/>
          <w:szCs w:val="24"/>
          <w:rtl/>
        </w:rPr>
        <w:t xml:space="preserve"> </w:t>
      </w:r>
      <w:r w:rsidR="00CF3415">
        <w:rPr>
          <w:rFonts w:ascii="cairo-Regular" w:eastAsia="Times New Roman" w:hAnsi="cairo-Regular" w:cs="Times New Roman" w:hint="cs"/>
          <w:color w:val="333333"/>
          <w:sz w:val="24"/>
          <w:szCs w:val="24"/>
          <w:rtl/>
        </w:rPr>
        <w:t>2</w:t>
      </w:r>
      <w:r w:rsidR="003A62BB">
        <w:rPr>
          <w:rFonts w:ascii="cairo-Regular" w:eastAsia="Times New Roman" w:hAnsi="cairo-Regular" w:cs="Times New Roman" w:hint="cs"/>
          <w:color w:val="333333"/>
          <w:sz w:val="24"/>
          <w:szCs w:val="24"/>
          <w:rtl/>
        </w:rPr>
        <w:t>6</w:t>
      </w:r>
      <w:r w:rsidRPr="00DB65D8">
        <w:rPr>
          <w:rFonts w:ascii="cairo-Regular" w:eastAsia="Times New Roman" w:hAnsi="cairo-Regular" w:cs="Times New Roman" w:hint="cs"/>
          <w:color w:val="333333"/>
          <w:sz w:val="24"/>
          <w:szCs w:val="24"/>
          <w:rtl/>
        </w:rPr>
        <w:t>/</w:t>
      </w:r>
      <w:r w:rsidR="00E01E4D" w:rsidRPr="00DB65D8">
        <w:rPr>
          <w:rFonts w:ascii="cairo-Regular" w:eastAsia="Times New Roman" w:hAnsi="cairo-Regular" w:cs="Times New Roman" w:hint="cs"/>
          <w:color w:val="333333"/>
          <w:sz w:val="24"/>
          <w:szCs w:val="24"/>
          <w:rtl/>
        </w:rPr>
        <w:t>9</w:t>
      </w:r>
      <w:r w:rsidRPr="00DB65D8">
        <w:rPr>
          <w:rFonts w:ascii="cairo-Regular" w:eastAsia="Times New Roman" w:hAnsi="cairo-Regular" w:cs="Times New Roman" w:hint="cs"/>
          <w:color w:val="333333"/>
          <w:sz w:val="24"/>
          <w:szCs w:val="24"/>
          <w:rtl/>
        </w:rPr>
        <w:t>/2019</w:t>
      </w:r>
      <w:r w:rsidR="00D50071" w:rsidRPr="00DB65D8">
        <w:rPr>
          <w:rFonts w:ascii="cairo-Regular" w:eastAsia="Times New Roman" w:hAnsi="cairo-Regular" w:cs="Times New Roman" w:hint="cs"/>
          <w:color w:val="333333"/>
          <w:sz w:val="24"/>
          <w:szCs w:val="24"/>
          <w:rtl/>
        </w:rPr>
        <w:t>م السَّاعة</w:t>
      </w:r>
      <w:r w:rsidRPr="00DB65D8">
        <w:rPr>
          <w:rFonts w:ascii="cairo-Regular" w:eastAsia="Times New Roman" w:hAnsi="cairo-Regular" w:cs="Times New Roman"/>
          <w:color w:val="333333"/>
          <w:sz w:val="24"/>
          <w:szCs w:val="24"/>
          <w:rtl/>
        </w:rPr>
        <w:t xml:space="preserve"> (8:00) صباحاً </w:t>
      </w:r>
      <w:r w:rsidR="00D50071" w:rsidRPr="00DB65D8">
        <w:rPr>
          <w:rFonts w:ascii="cairo-Regular" w:eastAsia="Times New Roman" w:hAnsi="cairo-Regular" w:cs="Times New Roman" w:hint="cs"/>
          <w:color w:val="333333"/>
          <w:sz w:val="24"/>
          <w:szCs w:val="24"/>
          <w:rtl/>
        </w:rPr>
        <w:t>وحتَّى يوم</w:t>
      </w:r>
      <w:r w:rsidRPr="00DB65D8">
        <w:rPr>
          <w:rFonts w:ascii="cairo-Regular" w:eastAsia="Times New Roman" w:hAnsi="cairo-Regular" w:cs="Times New Roman" w:hint="cs"/>
          <w:color w:val="333333"/>
          <w:sz w:val="24"/>
          <w:szCs w:val="24"/>
          <w:rtl/>
        </w:rPr>
        <w:t xml:space="preserve"> ال</w:t>
      </w:r>
      <w:r w:rsidR="003A62BB">
        <w:rPr>
          <w:rFonts w:ascii="cairo-Regular" w:eastAsia="Times New Roman" w:hAnsi="cairo-Regular" w:cs="Times New Roman" w:hint="cs"/>
          <w:color w:val="333333"/>
          <w:sz w:val="24"/>
          <w:szCs w:val="24"/>
          <w:rtl/>
        </w:rPr>
        <w:t xml:space="preserve">احد </w:t>
      </w:r>
      <w:r w:rsidR="00CF3415">
        <w:rPr>
          <w:rFonts w:ascii="cairo-Regular" w:eastAsia="Times New Roman" w:hAnsi="cairo-Regular" w:cs="Times New Roman" w:hint="cs"/>
          <w:color w:val="333333"/>
          <w:sz w:val="24"/>
          <w:szCs w:val="24"/>
          <w:rtl/>
        </w:rPr>
        <w:t xml:space="preserve"> 2</w:t>
      </w:r>
      <w:r w:rsidR="003A62BB">
        <w:rPr>
          <w:rFonts w:ascii="cairo-Regular" w:eastAsia="Times New Roman" w:hAnsi="cairo-Regular" w:cs="Times New Roman" w:hint="cs"/>
          <w:color w:val="333333"/>
          <w:sz w:val="24"/>
          <w:szCs w:val="24"/>
          <w:rtl/>
        </w:rPr>
        <w:t>7</w:t>
      </w:r>
      <w:r w:rsidRPr="00DB65D8">
        <w:rPr>
          <w:rFonts w:ascii="cairo-Regular" w:eastAsia="Times New Roman" w:hAnsi="cairo-Regular" w:cs="Times New Roman" w:hint="cs"/>
          <w:color w:val="333333"/>
          <w:sz w:val="24"/>
          <w:szCs w:val="24"/>
          <w:rtl/>
        </w:rPr>
        <w:t>/</w:t>
      </w:r>
      <w:r w:rsidR="00E01E4D" w:rsidRPr="00DB65D8">
        <w:rPr>
          <w:rFonts w:ascii="cairo-Regular" w:eastAsia="Times New Roman" w:hAnsi="cairo-Regular" w:cs="Times New Roman" w:hint="cs"/>
          <w:color w:val="333333"/>
          <w:sz w:val="24"/>
          <w:szCs w:val="24"/>
          <w:rtl/>
        </w:rPr>
        <w:t>10</w:t>
      </w:r>
      <w:r w:rsidRPr="00DB65D8">
        <w:rPr>
          <w:rFonts w:ascii="cairo-Regular" w:eastAsia="Times New Roman" w:hAnsi="cairo-Regular" w:cs="Times New Roman" w:hint="cs"/>
          <w:color w:val="333333"/>
          <w:sz w:val="24"/>
          <w:szCs w:val="24"/>
          <w:rtl/>
        </w:rPr>
        <w:t>/2019</w:t>
      </w:r>
      <w:r w:rsidRPr="00DB65D8">
        <w:rPr>
          <w:rFonts w:ascii="cairo-Regular" w:eastAsia="Times New Roman" w:hAnsi="cairo-Regular" w:cs="Times New Roman"/>
          <w:color w:val="333333"/>
          <w:sz w:val="24"/>
          <w:szCs w:val="24"/>
          <w:rtl/>
        </w:rPr>
        <w:t xml:space="preserve"> السَّاعة (2:00)</w:t>
      </w:r>
      <w:r w:rsidRPr="00DB65D8">
        <w:rPr>
          <w:rFonts w:ascii="cairo-Regular" w:eastAsia="Times New Roman" w:hAnsi="cairo-Regular" w:cs="Times New Roman" w:hint="cs"/>
          <w:color w:val="333333"/>
          <w:sz w:val="24"/>
          <w:szCs w:val="24"/>
          <w:rtl/>
        </w:rPr>
        <w:t xml:space="preserve"> </w:t>
      </w:r>
      <w:r w:rsidR="00D50071" w:rsidRPr="00DB65D8">
        <w:rPr>
          <w:rFonts w:ascii="cairo-Regular" w:eastAsia="Times New Roman" w:hAnsi="cairo-Regular" w:cs="Times New Roman" w:hint="cs"/>
          <w:color w:val="333333"/>
          <w:sz w:val="24"/>
          <w:szCs w:val="24"/>
          <w:rtl/>
        </w:rPr>
        <w:t>ظهرا.</w:t>
      </w:r>
      <w:r w:rsidRPr="00DB65D8">
        <w:rPr>
          <w:rFonts w:ascii="cairo-Regular" w:eastAsia="Times New Roman" w:hAnsi="cairo-Regular" w:cs="Times New Roman"/>
          <w:color w:val="333333"/>
          <w:sz w:val="24"/>
          <w:szCs w:val="24"/>
          <w:rtl/>
        </w:rPr>
        <w:t xml:space="preserve"> لن تُقبَلَ أيَّةُ مشاركاتٍ يتمُّ تقديمُها بعدَ الوقتِ المُحَدَّدِ.</w:t>
      </w:r>
    </w:p>
    <w:p w14:paraId="6588D60C" w14:textId="33C46D2F" w:rsidR="004228B5" w:rsidRPr="00DB65D8" w:rsidRDefault="004228B5" w:rsidP="004228B5">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 xml:space="preserve">سوف تقومُ لجنةُ التَّحكيمِ الَّتي تُعيِّنُها الجهةُ المُنظِّمَةُ بتقييم الفيديوهاتِ المشارِكةِ، وستختارُ أفضلَ خمسةِ فيديوهاتٍ ليتمَّ التَّصويتُ عليها. سيتمُّ تحميلُ الفيديوهاتِ الخمسَةِ على صفحةِ </w:t>
      </w:r>
      <w:r w:rsidR="00D50071" w:rsidRPr="00DB65D8">
        <w:rPr>
          <w:rFonts w:ascii="cairo-Regular" w:eastAsia="Times New Roman" w:hAnsi="cairo-Regular" w:cs="Times New Roman" w:hint="cs"/>
          <w:color w:val="333333"/>
          <w:sz w:val="24"/>
          <w:szCs w:val="24"/>
          <w:rtl/>
        </w:rPr>
        <w:t>الفيسبوك ليتمَّ</w:t>
      </w:r>
      <w:r w:rsidRPr="00DB65D8">
        <w:rPr>
          <w:rFonts w:ascii="cairo-Regular" w:eastAsia="Times New Roman" w:hAnsi="cairo-Regular" w:cs="Times New Roman"/>
          <w:color w:val="333333"/>
          <w:sz w:val="24"/>
          <w:szCs w:val="24"/>
          <w:rtl/>
        </w:rPr>
        <w:t xml:space="preserve"> التَّصويتُ عليها</w:t>
      </w:r>
      <w:r w:rsidRPr="00DB65D8">
        <w:rPr>
          <w:rFonts w:ascii="cairo-Regular" w:eastAsia="Times New Roman" w:hAnsi="cairo-Regular" w:cs="Times New Roman" w:hint="cs"/>
          <w:color w:val="333333"/>
          <w:sz w:val="24"/>
          <w:szCs w:val="24"/>
          <w:rtl/>
        </w:rPr>
        <w:t>.</w:t>
      </w:r>
    </w:p>
    <w:p w14:paraId="4D886E17" w14:textId="77777777" w:rsidR="00A1674B" w:rsidRPr="00DB65D8" w:rsidRDefault="0087392A" w:rsidP="000A1545">
      <w:pPr>
        <w:spacing w:after="0" w:line="240" w:lineRule="auto"/>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8"/>
          <w:szCs w:val="28"/>
          <w:u w:val="single"/>
          <w:rtl/>
        </w:rPr>
        <w:t>الجوا</w:t>
      </w:r>
      <w:r w:rsidRPr="00DB65D8">
        <w:rPr>
          <w:rFonts w:ascii="cairo-Regular" w:eastAsia="Times New Roman" w:hAnsi="cairo-Regular" w:cs="Times New Roman" w:hint="cs"/>
          <w:color w:val="333333"/>
          <w:sz w:val="28"/>
          <w:szCs w:val="28"/>
          <w:u w:val="single"/>
          <w:rtl/>
        </w:rPr>
        <w:t>ئ</w:t>
      </w:r>
      <w:r w:rsidR="00A1674B" w:rsidRPr="00DB65D8">
        <w:rPr>
          <w:rFonts w:ascii="cairo-Regular" w:eastAsia="Times New Roman" w:hAnsi="cairo-Regular" w:cs="Times New Roman"/>
          <w:color w:val="333333"/>
          <w:sz w:val="28"/>
          <w:szCs w:val="28"/>
          <w:u w:val="single"/>
          <w:rtl/>
        </w:rPr>
        <w:t>زُ</w:t>
      </w:r>
      <w:r w:rsidR="00A1674B" w:rsidRPr="00DB65D8">
        <w:rPr>
          <w:rFonts w:ascii="cairo-Regular" w:eastAsia="Times New Roman" w:hAnsi="cairo-Regular" w:cs="Times New Roman"/>
          <w:color w:val="333333"/>
          <w:sz w:val="24"/>
          <w:szCs w:val="24"/>
          <w:rtl/>
        </w:rPr>
        <w:t>:</w:t>
      </w:r>
    </w:p>
    <w:p w14:paraId="05F43922" w14:textId="2423E2EB" w:rsidR="00A1674B" w:rsidRPr="00DB65D8" w:rsidRDefault="00A1674B" w:rsidP="00B57A68">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 xml:space="preserve">يفوزُ الفيديو الحائزُ على </w:t>
      </w:r>
      <w:r w:rsidR="0081311D" w:rsidRPr="00DB65D8">
        <w:rPr>
          <w:rFonts w:ascii="cairo-Regular" w:eastAsia="Times New Roman" w:hAnsi="cairo-Regular" w:cs="Times New Roman" w:hint="cs"/>
          <w:color w:val="333333"/>
          <w:sz w:val="24"/>
          <w:szCs w:val="24"/>
          <w:rtl/>
        </w:rPr>
        <w:t xml:space="preserve">أعلى تقييم </w:t>
      </w:r>
      <w:r w:rsidRPr="00DB65D8">
        <w:rPr>
          <w:rFonts w:ascii="cairo-Regular" w:eastAsia="Times New Roman" w:hAnsi="cairo-Regular" w:cs="Times New Roman"/>
          <w:color w:val="333333"/>
          <w:sz w:val="24"/>
          <w:szCs w:val="24"/>
          <w:rtl/>
        </w:rPr>
        <w:t xml:space="preserve">بجائزةٍ مقدارُها </w:t>
      </w:r>
      <w:r w:rsidR="00D50071" w:rsidRPr="00DB65D8">
        <w:rPr>
          <w:rFonts w:ascii="cairo-Regular" w:eastAsia="Times New Roman" w:hAnsi="cairo-Regular" w:cs="Times New Roman" w:hint="cs"/>
          <w:color w:val="333333"/>
          <w:sz w:val="24"/>
          <w:szCs w:val="24"/>
          <w:rtl/>
        </w:rPr>
        <w:t>200 دولارًا</w:t>
      </w:r>
      <w:r w:rsidR="0087392A" w:rsidRPr="00DB65D8">
        <w:rPr>
          <w:rFonts w:ascii="cairo-Regular" w:eastAsia="Times New Roman" w:hAnsi="cairo-Regular" w:cs="Times New Roman"/>
          <w:color w:val="333333"/>
          <w:sz w:val="24"/>
          <w:szCs w:val="24"/>
          <w:rtl/>
        </w:rPr>
        <w:t xml:space="preserve"> أمريكيًّ</w:t>
      </w:r>
    </w:p>
    <w:p w14:paraId="0540797D" w14:textId="18846FF2" w:rsidR="00A1674B" w:rsidRPr="00DB65D8" w:rsidRDefault="00A1674B" w:rsidP="00B57A68">
      <w:pPr>
        <w:numPr>
          <w:ilvl w:val="0"/>
          <w:numId w:val="3"/>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يفوزُ الفيديو الحائزُ على</w:t>
      </w:r>
      <w:r w:rsidR="0081311D" w:rsidRPr="00DB65D8">
        <w:rPr>
          <w:rFonts w:ascii="cairo-Regular" w:eastAsia="Times New Roman" w:hAnsi="cairo-Regular" w:cs="Times New Roman" w:hint="cs"/>
          <w:color w:val="333333"/>
          <w:sz w:val="24"/>
          <w:szCs w:val="24"/>
          <w:rtl/>
        </w:rPr>
        <w:t xml:space="preserve"> ثاني</w:t>
      </w:r>
      <w:r w:rsidRPr="00DB65D8">
        <w:rPr>
          <w:rFonts w:ascii="cairo-Regular" w:eastAsia="Times New Roman" w:hAnsi="cairo-Regular" w:cs="Times New Roman"/>
          <w:color w:val="333333"/>
          <w:sz w:val="24"/>
          <w:szCs w:val="24"/>
          <w:rtl/>
        </w:rPr>
        <w:t xml:space="preserve"> أعلى </w:t>
      </w:r>
      <w:r w:rsidR="0081311D" w:rsidRPr="00DB65D8">
        <w:rPr>
          <w:rFonts w:ascii="cairo-Regular" w:eastAsia="Times New Roman" w:hAnsi="cairo-Regular" w:cs="Times New Roman" w:hint="cs"/>
          <w:color w:val="333333"/>
          <w:sz w:val="24"/>
          <w:szCs w:val="24"/>
          <w:rtl/>
        </w:rPr>
        <w:t xml:space="preserve">تقييم </w:t>
      </w:r>
      <w:r w:rsidRPr="00DB65D8">
        <w:rPr>
          <w:rFonts w:ascii="cairo-Regular" w:eastAsia="Times New Roman" w:hAnsi="cairo-Regular" w:cs="Times New Roman"/>
          <w:color w:val="333333"/>
          <w:sz w:val="24"/>
          <w:szCs w:val="24"/>
          <w:rtl/>
        </w:rPr>
        <w:t xml:space="preserve">بجائزةٍ مقدارُها </w:t>
      </w:r>
      <w:r w:rsidR="00D50071" w:rsidRPr="00DB65D8">
        <w:rPr>
          <w:rFonts w:ascii="cairo-Regular" w:eastAsia="Times New Roman" w:hAnsi="cairo-Regular" w:cs="Times New Roman" w:hint="cs"/>
          <w:color w:val="333333"/>
          <w:sz w:val="24"/>
          <w:szCs w:val="24"/>
          <w:rtl/>
        </w:rPr>
        <w:t>100 دولارٍ</w:t>
      </w:r>
      <w:r w:rsidRPr="00DB65D8">
        <w:rPr>
          <w:rFonts w:ascii="cairo-Regular" w:eastAsia="Times New Roman" w:hAnsi="cairo-Regular" w:cs="Times New Roman"/>
          <w:color w:val="333333"/>
          <w:sz w:val="24"/>
          <w:szCs w:val="24"/>
          <w:rtl/>
        </w:rPr>
        <w:t xml:space="preserve"> أمريكيٍّ.</w:t>
      </w:r>
    </w:p>
    <w:p w14:paraId="1581635D" w14:textId="25FF44AE" w:rsidR="00A1674B" w:rsidRPr="00DB65D8" w:rsidRDefault="00D50071" w:rsidP="00B57A68">
      <w:pPr>
        <w:numPr>
          <w:ilvl w:val="0"/>
          <w:numId w:val="3"/>
        </w:numPr>
        <w:spacing w:after="0" w:line="450" w:lineRule="atLeast"/>
        <w:rPr>
          <w:rFonts w:ascii="cairo-Regular" w:eastAsia="Times New Roman" w:hAnsi="cairo-Regular" w:cs="Times New Roman"/>
          <w:color w:val="333333"/>
          <w:sz w:val="24"/>
          <w:szCs w:val="24"/>
        </w:rPr>
      </w:pPr>
      <w:r w:rsidRPr="00DB65D8">
        <w:rPr>
          <w:rFonts w:ascii="cairo-Regular" w:eastAsia="Times New Roman" w:hAnsi="cairo-Regular" w:cs="Times New Roman" w:hint="cs"/>
          <w:color w:val="333333"/>
          <w:sz w:val="24"/>
          <w:szCs w:val="24"/>
          <w:rtl/>
        </w:rPr>
        <w:t>يفوزُ الفيديو</w:t>
      </w:r>
      <w:r w:rsidR="0081311D" w:rsidRPr="00DB65D8">
        <w:rPr>
          <w:rFonts w:ascii="cairo-Regular" w:eastAsia="Times New Roman" w:hAnsi="cairo-Regular" w:cs="Times New Roman" w:hint="cs"/>
          <w:color w:val="333333"/>
          <w:sz w:val="24"/>
          <w:szCs w:val="24"/>
          <w:rtl/>
        </w:rPr>
        <w:t xml:space="preserve"> الحائز على ثالث أعلى تقييم </w:t>
      </w:r>
      <w:r w:rsidR="00A1674B" w:rsidRPr="00DB65D8">
        <w:rPr>
          <w:rFonts w:ascii="cairo-Regular" w:eastAsia="Times New Roman" w:hAnsi="cairo-Regular" w:cs="Times New Roman"/>
          <w:color w:val="333333"/>
          <w:sz w:val="24"/>
          <w:szCs w:val="24"/>
          <w:rtl/>
        </w:rPr>
        <w:t xml:space="preserve">بجائزةٍ مقدارُها </w:t>
      </w:r>
      <w:r w:rsidR="00B57A68" w:rsidRPr="00DB65D8">
        <w:rPr>
          <w:rFonts w:ascii="cairo-Regular" w:eastAsia="Times New Roman" w:hAnsi="cairo-Regular" w:cs="Times New Roman" w:hint="cs"/>
          <w:color w:val="333333"/>
          <w:sz w:val="24"/>
          <w:szCs w:val="24"/>
          <w:rtl/>
        </w:rPr>
        <w:t>50</w:t>
      </w:r>
      <w:r w:rsidR="00A1674B" w:rsidRPr="00DB65D8">
        <w:rPr>
          <w:rFonts w:ascii="cairo-Regular" w:eastAsia="Times New Roman" w:hAnsi="cairo-Regular" w:cs="Times New Roman"/>
          <w:color w:val="333333"/>
          <w:sz w:val="24"/>
          <w:szCs w:val="24"/>
          <w:rtl/>
        </w:rPr>
        <w:t xml:space="preserve"> دولارٍ أمريكيٍّ.</w:t>
      </w:r>
    </w:p>
    <w:p w14:paraId="1FCDAE0B" w14:textId="65D22BE7" w:rsidR="004228B5" w:rsidRPr="00DB65D8" w:rsidRDefault="00481DD9" w:rsidP="004228B5">
      <w:pPr>
        <w:spacing w:after="0" w:line="450" w:lineRule="atLeast"/>
        <w:rPr>
          <w:rFonts w:ascii="cairo-Regular" w:eastAsia="Times New Roman" w:hAnsi="cairo-Regular" w:cs="Times New Roman"/>
          <w:color w:val="333333"/>
          <w:sz w:val="28"/>
          <w:szCs w:val="28"/>
          <w:u w:val="single"/>
          <w:rtl/>
        </w:rPr>
      </w:pPr>
      <w:r w:rsidRPr="00DB65D8">
        <w:rPr>
          <w:rFonts w:ascii="cairo-Regular" w:eastAsia="Times New Roman" w:hAnsi="cairo-Regular" w:cs="Times New Roman" w:hint="cs"/>
          <w:color w:val="333333"/>
          <w:sz w:val="28"/>
          <w:szCs w:val="28"/>
          <w:u w:val="single"/>
          <w:rtl/>
        </w:rPr>
        <w:t>ملاحظات:</w:t>
      </w:r>
    </w:p>
    <w:p w14:paraId="309AABDF" w14:textId="4BEF8B05" w:rsidR="00A1674B" w:rsidRPr="00DB65D8" w:rsidRDefault="00A1674B" w:rsidP="00B2679A">
      <w:pPr>
        <w:pStyle w:val="a3"/>
        <w:numPr>
          <w:ilvl w:val="0"/>
          <w:numId w:val="5"/>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ستتواصلُ</w:t>
      </w:r>
      <w:r w:rsidR="0081311D" w:rsidRPr="00DB65D8">
        <w:rPr>
          <w:rFonts w:ascii="cairo-Regular" w:eastAsia="Times New Roman" w:hAnsi="cairo-Regular" w:cs="Times New Roman"/>
          <w:color w:val="333333"/>
          <w:sz w:val="24"/>
          <w:szCs w:val="24"/>
          <w:rtl/>
        </w:rPr>
        <w:t xml:space="preserve"> الجهةُ المُنظِّمةُ مع </w:t>
      </w:r>
      <w:r w:rsidR="00D50071" w:rsidRPr="00DB65D8">
        <w:rPr>
          <w:rFonts w:ascii="cairo-Regular" w:eastAsia="Times New Roman" w:hAnsi="cairo-Regular" w:cs="Times New Roman" w:hint="cs"/>
          <w:color w:val="333333"/>
          <w:sz w:val="24"/>
          <w:szCs w:val="24"/>
          <w:rtl/>
        </w:rPr>
        <w:t>الفائزين،</w:t>
      </w:r>
      <w:r w:rsidR="0081311D" w:rsidRPr="00DB65D8">
        <w:rPr>
          <w:rFonts w:ascii="cairo-Regular" w:eastAsia="Times New Roman" w:hAnsi="cairo-Regular" w:cs="Times New Roman" w:hint="cs"/>
          <w:color w:val="333333"/>
          <w:sz w:val="24"/>
          <w:szCs w:val="24"/>
          <w:rtl/>
        </w:rPr>
        <w:t xml:space="preserve"> والذين </w:t>
      </w:r>
      <w:r w:rsidR="0081311D" w:rsidRPr="00DB65D8">
        <w:rPr>
          <w:rFonts w:ascii="cairo-Regular" w:eastAsia="Times New Roman" w:hAnsi="cairo-Regular" w:cs="Times New Roman"/>
          <w:color w:val="333333"/>
          <w:sz w:val="24"/>
          <w:szCs w:val="24"/>
          <w:rtl/>
        </w:rPr>
        <w:t>ينبغي علي</w:t>
      </w:r>
      <w:r w:rsidR="0081311D" w:rsidRPr="00DB65D8">
        <w:rPr>
          <w:rFonts w:ascii="cairo-Regular" w:eastAsia="Times New Roman" w:hAnsi="cairo-Regular" w:cs="Times New Roman" w:hint="cs"/>
          <w:color w:val="333333"/>
          <w:sz w:val="24"/>
          <w:szCs w:val="24"/>
          <w:rtl/>
        </w:rPr>
        <w:t xml:space="preserve">هم </w:t>
      </w:r>
      <w:r w:rsidRPr="00DB65D8">
        <w:rPr>
          <w:rFonts w:ascii="cairo-Regular" w:eastAsia="Times New Roman" w:hAnsi="cairo-Regular" w:cs="Times New Roman"/>
          <w:color w:val="333333"/>
          <w:sz w:val="24"/>
          <w:szCs w:val="24"/>
          <w:rtl/>
        </w:rPr>
        <w:t>تزويدُ الجهةِ المُنظِّمَة</w:t>
      </w:r>
      <w:r w:rsidR="0081311D" w:rsidRPr="00DB65D8">
        <w:rPr>
          <w:rFonts w:ascii="cairo-Regular" w:eastAsia="Times New Roman" w:hAnsi="cairo-Regular" w:cs="Times New Roman"/>
          <w:color w:val="333333"/>
          <w:sz w:val="24"/>
          <w:szCs w:val="24"/>
          <w:rtl/>
        </w:rPr>
        <w:t>ِ ببياناتِه</w:t>
      </w:r>
      <w:r w:rsidR="0081311D" w:rsidRPr="00DB65D8">
        <w:rPr>
          <w:rFonts w:ascii="cairo-Regular" w:eastAsia="Times New Roman" w:hAnsi="cairo-Regular" w:cs="Times New Roman" w:hint="cs"/>
          <w:color w:val="333333"/>
          <w:sz w:val="24"/>
          <w:szCs w:val="24"/>
          <w:rtl/>
        </w:rPr>
        <w:t>م</w:t>
      </w:r>
      <w:r w:rsidRPr="00DB65D8">
        <w:rPr>
          <w:rFonts w:ascii="cairo-Regular" w:eastAsia="Times New Roman" w:hAnsi="cairo-Regular" w:cs="Times New Roman"/>
          <w:color w:val="333333"/>
          <w:sz w:val="24"/>
          <w:szCs w:val="24"/>
          <w:rtl/>
        </w:rPr>
        <w:t xml:space="preserve"> الشَّخصيَّةِ، خلالَ </w:t>
      </w:r>
      <w:r w:rsidR="00D50071" w:rsidRPr="00DB65D8">
        <w:rPr>
          <w:rFonts w:ascii="cairo-Regular" w:eastAsia="Times New Roman" w:hAnsi="cairo-Regular" w:cs="Times New Roman" w:hint="cs"/>
          <w:color w:val="333333"/>
          <w:sz w:val="24"/>
          <w:szCs w:val="24"/>
          <w:rtl/>
        </w:rPr>
        <w:t>شهر من</w:t>
      </w:r>
      <w:r w:rsidRPr="00DB65D8">
        <w:rPr>
          <w:rFonts w:ascii="cairo-Regular" w:eastAsia="Times New Roman" w:hAnsi="cairo-Regular" w:cs="Times New Roman"/>
          <w:color w:val="333333"/>
          <w:sz w:val="24"/>
          <w:szCs w:val="24"/>
          <w:rtl/>
        </w:rPr>
        <w:t xml:space="preserve"> تاريخِ طلَبِ الجِهَةِ المُنظِّمَةِ ذلكَ. ويتِمُّ تسليمُ </w:t>
      </w:r>
      <w:r w:rsidR="0081311D" w:rsidRPr="00DB65D8">
        <w:rPr>
          <w:rFonts w:ascii="cairo-Regular" w:eastAsia="Times New Roman" w:hAnsi="cairo-Regular" w:cs="Times New Roman"/>
          <w:color w:val="333333"/>
          <w:sz w:val="24"/>
          <w:szCs w:val="24"/>
          <w:rtl/>
        </w:rPr>
        <w:t>الجوائزِ النَّقدِيَّةِ للفائز</w:t>
      </w:r>
      <w:r w:rsidR="0081311D" w:rsidRPr="00DB65D8">
        <w:rPr>
          <w:rFonts w:ascii="cairo-Regular" w:eastAsia="Times New Roman" w:hAnsi="cairo-Regular" w:cs="Times New Roman" w:hint="cs"/>
          <w:color w:val="333333"/>
          <w:sz w:val="24"/>
          <w:szCs w:val="24"/>
          <w:rtl/>
        </w:rPr>
        <w:t>ين</w:t>
      </w:r>
      <w:r w:rsidR="0081311D" w:rsidRPr="00DB65D8">
        <w:rPr>
          <w:rFonts w:ascii="cairo-Regular" w:eastAsia="Times New Roman" w:hAnsi="cairo-Regular" w:cs="Times New Roman"/>
          <w:color w:val="333333"/>
          <w:sz w:val="24"/>
          <w:szCs w:val="24"/>
          <w:rtl/>
        </w:rPr>
        <w:t xml:space="preserve"> خلالَ شهرَ</w:t>
      </w:r>
      <w:r w:rsidRPr="00DB65D8">
        <w:rPr>
          <w:rFonts w:ascii="cairo-Regular" w:eastAsia="Times New Roman" w:hAnsi="cairo-Regular" w:cs="Times New Roman"/>
          <w:color w:val="333333"/>
          <w:sz w:val="24"/>
          <w:szCs w:val="24"/>
          <w:rtl/>
        </w:rPr>
        <w:t xml:space="preserve"> من تاريخِ الإعلانِ عن نتائِجِ المُسابَقَةِ.</w:t>
      </w:r>
    </w:p>
    <w:p w14:paraId="38C0559D" w14:textId="77777777" w:rsidR="00775403" w:rsidRPr="00DB65D8" w:rsidRDefault="00A1674B" w:rsidP="004228B5">
      <w:pPr>
        <w:pStyle w:val="a3"/>
        <w:numPr>
          <w:ilvl w:val="0"/>
          <w:numId w:val="5"/>
        </w:numPr>
        <w:spacing w:after="0" w:line="450" w:lineRule="atLeast"/>
        <w:rPr>
          <w:rFonts w:ascii="cairo-Regular" w:eastAsia="Times New Roman" w:hAnsi="cairo-Regular" w:cs="Times New Roman"/>
          <w:color w:val="333333"/>
          <w:sz w:val="24"/>
          <w:szCs w:val="24"/>
        </w:rPr>
      </w:pPr>
      <w:r w:rsidRPr="00DB65D8">
        <w:rPr>
          <w:rFonts w:ascii="cairo-Regular" w:eastAsia="Times New Roman" w:hAnsi="cairo-Regular" w:cs="Times New Roman"/>
          <w:color w:val="333333"/>
          <w:sz w:val="24"/>
          <w:szCs w:val="24"/>
          <w:rtl/>
        </w:rPr>
        <w:t>يكونُ قرارُ لجنةِ تحكيمِ المُسابَقَةِ بشأنِ كافَّةِ الأمورِ الَّتي تتعلَّقُ بالمُسابقَةِ نهائيّ</w:t>
      </w:r>
      <w:r w:rsidR="0081311D" w:rsidRPr="00DB65D8">
        <w:rPr>
          <w:rFonts w:ascii="cairo-Regular" w:eastAsia="Times New Roman" w:hAnsi="cairo-Regular" w:cs="Times New Roman"/>
          <w:color w:val="333333"/>
          <w:sz w:val="24"/>
          <w:szCs w:val="24"/>
          <w:rtl/>
        </w:rPr>
        <w:t>ًا ومُلزِمًا لجميعِ المُشارِك</w:t>
      </w:r>
      <w:r w:rsidR="0081311D" w:rsidRPr="00DB65D8">
        <w:rPr>
          <w:rFonts w:ascii="cairo-Regular" w:eastAsia="Times New Roman" w:hAnsi="cairo-Regular" w:cs="Times New Roman" w:hint="cs"/>
          <w:color w:val="333333"/>
          <w:sz w:val="24"/>
          <w:szCs w:val="24"/>
          <w:rtl/>
        </w:rPr>
        <w:t>ين</w:t>
      </w:r>
      <w:r w:rsidRPr="00DB65D8">
        <w:rPr>
          <w:rFonts w:ascii="cairo-Regular" w:eastAsia="Times New Roman" w:hAnsi="cairo-Regular" w:cs="Times New Roman"/>
          <w:color w:val="333333"/>
          <w:sz w:val="24"/>
          <w:szCs w:val="24"/>
          <w:rtl/>
        </w:rPr>
        <w:t>.</w:t>
      </w:r>
    </w:p>
    <w:p w14:paraId="45A14C70" w14:textId="77777777" w:rsidR="004228B5" w:rsidRPr="00DB65D8" w:rsidRDefault="004228B5" w:rsidP="004228B5">
      <w:pPr>
        <w:pStyle w:val="a3"/>
        <w:spacing w:after="0" w:line="450" w:lineRule="atLeast"/>
        <w:rPr>
          <w:rFonts w:ascii="cairo-Regular" w:eastAsia="Times New Roman" w:hAnsi="cairo-Regular" w:cs="Times New Roman"/>
          <w:color w:val="333333"/>
          <w:sz w:val="24"/>
          <w:szCs w:val="24"/>
          <w:rtl/>
        </w:rPr>
      </w:pPr>
    </w:p>
    <w:p w14:paraId="57FE4DD0" w14:textId="763C134C" w:rsidR="00A1674B" w:rsidRPr="00DB65D8" w:rsidRDefault="00A1674B" w:rsidP="004228B5">
      <w:pPr>
        <w:bidi w:val="0"/>
        <w:spacing w:after="150" w:line="240" w:lineRule="auto"/>
        <w:jc w:val="right"/>
        <w:rPr>
          <w:rFonts w:ascii="cairo-Regular" w:eastAsia="Times New Roman" w:hAnsi="cairo-Regular" w:cs="Times New Roman"/>
          <w:color w:val="333333"/>
          <w:sz w:val="28"/>
          <w:szCs w:val="28"/>
          <w:rtl/>
        </w:rPr>
      </w:pPr>
      <w:r w:rsidRPr="00DB65D8">
        <w:rPr>
          <w:rFonts w:ascii="cairo-Regular" w:eastAsia="Times New Roman" w:hAnsi="cairo-Regular" w:cs="Times New Roman"/>
          <w:color w:val="333333"/>
          <w:sz w:val="28"/>
          <w:szCs w:val="28"/>
        </w:rPr>
        <w:t> </w:t>
      </w:r>
      <w:r w:rsidR="00481DD9" w:rsidRPr="00DB65D8">
        <w:rPr>
          <w:rFonts w:ascii="cairo-Regular" w:eastAsia="Times New Roman" w:hAnsi="cairo-Regular" w:cs="Times New Roman" w:hint="cs"/>
          <w:color w:val="333333"/>
          <w:sz w:val="28"/>
          <w:szCs w:val="28"/>
          <w:u w:val="single"/>
          <w:rtl/>
        </w:rPr>
        <w:t>المسؤوليَّةُ:</w:t>
      </w:r>
      <w:r w:rsidR="00481DD9" w:rsidRPr="00DB65D8">
        <w:rPr>
          <w:rFonts w:ascii="cairo-Regular" w:eastAsia="Times New Roman" w:hAnsi="cairo-Regular" w:cs="Times New Roman" w:hint="cs"/>
          <w:color w:val="333333"/>
          <w:sz w:val="28"/>
          <w:szCs w:val="28"/>
          <w:rtl/>
        </w:rPr>
        <w:t xml:space="preserve"> لا</w:t>
      </w:r>
      <w:r w:rsidRPr="00DB65D8">
        <w:rPr>
          <w:rFonts w:ascii="cairo-Regular" w:eastAsia="Times New Roman" w:hAnsi="cairo-Regular" w:cs="Times New Roman"/>
          <w:color w:val="333333"/>
          <w:sz w:val="24"/>
          <w:szCs w:val="24"/>
          <w:rtl/>
        </w:rPr>
        <w:t xml:space="preserve"> تتحمَّلُ الجِهةُ المُنَظِّمةُ تحتَ أيِّ ظَرفٍ مسؤوليَّةَ:</w:t>
      </w:r>
    </w:p>
    <w:p w14:paraId="51FBF855" w14:textId="77777777" w:rsidR="00A1674B" w:rsidRPr="00DB65D8" w:rsidRDefault="00A1674B" w:rsidP="000A1545">
      <w:pPr>
        <w:numPr>
          <w:ilvl w:val="0"/>
          <w:numId w:val="4"/>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أيَّةِ مُشارَكةٍ فُقِدَتْ، أو تأَخَّرَتْ، أو ضاعَتْ، أو سُرِقَتْ، أو كانتْ غيرَ واضحةٍ أو غيرَ كاملةٍ.</w:t>
      </w:r>
    </w:p>
    <w:p w14:paraId="4A72B191" w14:textId="77777777" w:rsidR="00A1674B" w:rsidRPr="00DB65D8" w:rsidRDefault="00A1674B" w:rsidP="000A1545">
      <w:pPr>
        <w:numPr>
          <w:ilvl w:val="0"/>
          <w:numId w:val="4"/>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أيِّ خطأ، أو إهمالٍ، أو عُطلٍ، أو إغفالٍ، أو عيوبٍ، أو تأخيرٍ في أيَّةِ عمليَّةٍ، أو نقلٍ، أو عُطلٍ في شبكةِ الاتِّصالاتِ، أو سرقةٍ، أو ضررٍ، أو وصولٍ، أو تعديلٍ غيرِ مُصرَّحٍ بهِ بخصوصِ الفيديوهاتِ المُقدَّمَةِ.</w:t>
      </w:r>
    </w:p>
    <w:p w14:paraId="2D12D59A" w14:textId="77777777" w:rsidR="00A1674B" w:rsidRPr="00DB65D8" w:rsidRDefault="00A1674B" w:rsidP="000A1545">
      <w:pPr>
        <w:numPr>
          <w:ilvl w:val="0"/>
          <w:numId w:val="4"/>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أيَّةِ إصابةٍ أو ضررٍ قد يُصيبُ أيَّ مشارَكَةٍ أو أيَّ جهازِ كمبيوترٍ فيما يتعلَّقُ بالمُسابَقَةِ، أو ينشأُ عنها أو يرتبطُ بها.</w:t>
      </w:r>
    </w:p>
    <w:p w14:paraId="46994B30" w14:textId="77777777" w:rsidR="00A1674B" w:rsidRPr="00DB65D8" w:rsidRDefault="00A1674B" w:rsidP="000A1545">
      <w:pPr>
        <w:numPr>
          <w:ilvl w:val="0"/>
          <w:numId w:val="4"/>
        </w:numPr>
        <w:spacing w:after="0" w:line="450" w:lineRule="atLeast"/>
        <w:rPr>
          <w:rFonts w:ascii="cairo-Regular" w:eastAsia="Times New Roman" w:hAnsi="cairo-Regular" w:cs="Times New Roman"/>
          <w:color w:val="333333"/>
          <w:sz w:val="24"/>
          <w:szCs w:val="24"/>
          <w:rtl/>
        </w:rPr>
      </w:pPr>
      <w:r w:rsidRPr="00DB65D8">
        <w:rPr>
          <w:rFonts w:ascii="cairo-Regular" w:eastAsia="Times New Roman" w:hAnsi="cairo-Regular" w:cs="Times New Roman"/>
          <w:color w:val="333333"/>
          <w:sz w:val="24"/>
          <w:szCs w:val="24"/>
          <w:rtl/>
        </w:rPr>
        <w:t xml:space="preserve">في حال عدمِ التَّمَكُّنِ من إقامةِ المُسابقةِ كما هو متوقَّعٌ لأيِّ سببٍ كان مثل: فيروساتٍ، أو مشاكلَ في الكمبيوترِ، أو العبثِ أو التَّدخّلِ غيرِ المُصرَّحِ به، أو الغشِّ، أو المشاكلِ الفنِّيَّة، أو أيَّةِ أسبابٍ أخرى خارجةٍ عن نطاقِ سيطرةِ الجهةِ المُنظِّمةِ تُعيقُ أو تؤثِّرُ على إدارةِ، أو أمنِ، أو حياديَّةِ، أو نزاهةِ المُسابَقَةِ، أو إقامَتِها بشكلٍ مُناسبٍ_ تحتفِظُ الجهةُ المُنظِّمَةُ -وِفقَ تقديرها المُطلَقِ- بحَقِّ إلغاءِ، أو إنهاءِ، </w:t>
      </w:r>
      <w:r w:rsidRPr="00DB65D8">
        <w:rPr>
          <w:rFonts w:ascii="cairo-Regular" w:eastAsia="Times New Roman" w:hAnsi="cairo-Regular" w:cs="Times New Roman"/>
          <w:color w:val="333333"/>
          <w:sz w:val="24"/>
          <w:szCs w:val="24"/>
          <w:rtl/>
        </w:rPr>
        <w:lastRenderedPageBreak/>
        <w:t>أو تعديلِ، أو إيقافِ المُسابقةِ وِفقَ ما تعتبرُهُ مناسبًا، و/أو استبعادِ أيِّ مُ</w:t>
      </w:r>
      <w:r w:rsidR="00C421F4" w:rsidRPr="00DB65D8">
        <w:rPr>
          <w:rFonts w:ascii="cairo-Regular" w:eastAsia="Times New Roman" w:hAnsi="cairo-Regular" w:cs="Times New Roman"/>
          <w:color w:val="333333"/>
          <w:sz w:val="24"/>
          <w:szCs w:val="24"/>
          <w:rtl/>
        </w:rPr>
        <w:t>شارِكَةٍ، و/أو اختيارِ الفائز</w:t>
      </w:r>
      <w:r w:rsidR="00C421F4" w:rsidRPr="00DB65D8">
        <w:rPr>
          <w:rFonts w:ascii="cairo-Regular" w:eastAsia="Times New Roman" w:hAnsi="cairo-Regular" w:cs="Times New Roman" w:hint="cs"/>
          <w:color w:val="333333"/>
          <w:sz w:val="24"/>
          <w:szCs w:val="24"/>
          <w:rtl/>
        </w:rPr>
        <w:t xml:space="preserve">ين </w:t>
      </w:r>
      <w:r w:rsidRPr="00DB65D8">
        <w:rPr>
          <w:rFonts w:ascii="cairo-Regular" w:eastAsia="Times New Roman" w:hAnsi="cairo-Regular" w:cs="Times New Roman"/>
          <w:color w:val="333333"/>
          <w:sz w:val="24"/>
          <w:szCs w:val="24"/>
          <w:rtl/>
        </w:rPr>
        <w:t xml:space="preserve"> من بين كافَّةِ الفيديوهاتِ المُشارِكَةِ المُقَدَّمَةِ قبلَ الإنهاءِ، أو الإلغاءِ، أو التَّعديلِ، أو الإيقافِ. كما تحتفظُ الجهةُ المُنظِّمَةُ بحَقِّ تصحيحِ أيِّ خطأ طباعيٍّ، أو مَطبَعِيٍّ، أو أخطاءِ برامج كمبيوتر، أو الأخطاءِ التَّشغيليَّةِ في أيِّ وقتٍ.</w:t>
      </w:r>
    </w:p>
    <w:p w14:paraId="01E64CE7" w14:textId="77777777" w:rsidR="0044600E" w:rsidRPr="00DB65D8" w:rsidRDefault="0044600E">
      <w:pPr>
        <w:rPr>
          <w:rFonts w:ascii="cairo-Regular" w:eastAsia="Times New Roman" w:hAnsi="cairo-Regular" w:cs="Times New Roman"/>
          <w:color w:val="333333"/>
          <w:sz w:val="24"/>
          <w:szCs w:val="24"/>
        </w:rPr>
      </w:pPr>
    </w:p>
    <w:sectPr w:rsidR="0044600E" w:rsidRPr="00DB65D8" w:rsidSect="00A53CC7">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iro-Regular">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509B2"/>
    <w:multiLevelType w:val="multilevel"/>
    <w:tmpl w:val="5AC82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847612"/>
    <w:multiLevelType w:val="hybridMultilevel"/>
    <w:tmpl w:val="BED8E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926A5E"/>
    <w:multiLevelType w:val="multilevel"/>
    <w:tmpl w:val="E836E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E4272E"/>
    <w:multiLevelType w:val="multilevel"/>
    <w:tmpl w:val="8E200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F5707C"/>
    <w:multiLevelType w:val="multilevel"/>
    <w:tmpl w:val="3106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zE2NTIwsTCyNDRV0lEKTi0uzszPAykwrAUAjVOtCCwAAAA="/>
  </w:docVars>
  <w:rsids>
    <w:rsidRoot w:val="00A1674B"/>
    <w:rsid w:val="000A1545"/>
    <w:rsid w:val="00145F0F"/>
    <w:rsid w:val="00240CA5"/>
    <w:rsid w:val="0030791B"/>
    <w:rsid w:val="003A62BB"/>
    <w:rsid w:val="004228B5"/>
    <w:rsid w:val="0044600E"/>
    <w:rsid w:val="00481DD9"/>
    <w:rsid w:val="005063DB"/>
    <w:rsid w:val="00601A4A"/>
    <w:rsid w:val="00603539"/>
    <w:rsid w:val="00614DBF"/>
    <w:rsid w:val="006E2223"/>
    <w:rsid w:val="00775403"/>
    <w:rsid w:val="007917CD"/>
    <w:rsid w:val="007A659C"/>
    <w:rsid w:val="0081311D"/>
    <w:rsid w:val="0087392A"/>
    <w:rsid w:val="00891C88"/>
    <w:rsid w:val="008C3B18"/>
    <w:rsid w:val="00913191"/>
    <w:rsid w:val="009A0543"/>
    <w:rsid w:val="009B13E6"/>
    <w:rsid w:val="00A125E4"/>
    <w:rsid w:val="00A1674B"/>
    <w:rsid w:val="00A31450"/>
    <w:rsid w:val="00A53CC7"/>
    <w:rsid w:val="00B06AD1"/>
    <w:rsid w:val="00B2679A"/>
    <w:rsid w:val="00B507DD"/>
    <w:rsid w:val="00B57A68"/>
    <w:rsid w:val="00B8569E"/>
    <w:rsid w:val="00B86042"/>
    <w:rsid w:val="00BA0C41"/>
    <w:rsid w:val="00BC4F8D"/>
    <w:rsid w:val="00BD69DD"/>
    <w:rsid w:val="00C421F4"/>
    <w:rsid w:val="00CC30A9"/>
    <w:rsid w:val="00CF3415"/>
    <w:rsid w:val="00D50071"/>
    <w:rsid w:val="00D5581F"/>
    <w:rsid w:val="00DB65D8"/>
    <w:rsid w:val="00E01E4D"/>
    <w:rsid w:val="00E964CF"/>
    <w:rsid w:val="00F21459"/>
    <w:rsid w:val="00F61F6A"/>
    <w:rsid w:val="00F7030A"/>
    <w:rsid w:val="00F93849"/>
    <w:rsid w:val="00FB1CDE"/>
    <w:rsid w:val="00FC1570"/>
    <w:rsid w:val="00FC17B7"/>
    <w:rsid w:val="00FD52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5A89"/>
  <w15:docId w15:val="{E90CC72D-CED1-4536-B496-DE6FAE945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align-justify">
    <w:name w:val="text-align-justify"/>
    <w:basedOn w:val="a"/>
    <w:rsid w:val="00A1674B"/>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1674B"/>
    <w:rPr>
      <w:color w:val="0000FF"/>
      <w:u w:val="single"/>
    </w:rPr>
  </w:style>
  <w:style w:type="character" w:customStyle="1" w:styleId="ms-font-s">
    <w:name w:val="ms-font-s"/>
    <w:basedOn w:val="a0"/>
    <w:rsid w:val="000A1545"/>
  </w:style>
  <w:style w:type="paragraph" w:styleId="a3">
    <w:name w:val="List Paragraph"/>
    <w:basedOn w:val="a"/>
    <w:uiPriority w:val="34"/>
    <w:qFormat/>
    <w:rsid w:val="00F7030A"/>
    <w:pPr>
      <w:ind w:left="720"/>
      <w:contextualSpacing/>
    </w:pPr>
  </w:style>
  <w:style w:type="character" w:styleId="a4">
    <w:name w:val="annotation reference"/>
    <w:basedOn w:val="a0"/>
    <w:uiPriority w:val="99"/>
    <w:semiHidden/>
    <w:unhideWhenUsed/>
    <w:rsid w:val="00F93849"/>
    <w:rPr>
      <w:sz w:val="16"/>
      <w:szCs w:val="16"/>
    </w:rPr>
  </w:style>
  <w:style w:type="paragraph" w:styleId="a5">
    <w:name w:val="annotation text"/>
    <w:basedOn w:val="a"/>
    <w:link w:val="Char"/>
    <w:uiPriority w:val="99"/>
    <w:semiHidden/>
    <w:unhideWhenUsed/>
    <w:rsid w:val="00F93849"/>
    <w:pPr>
      <w:spacing w:line="240" w:lineRule="auto"/>
    </w:pPr>
    <w:rPr>
      <w:sz w:val="20"/>
      <w:szCs w:val="20"/>
    </w:rPr>
  </w:style>
  <w:style w:type="character" w:customStyle="1" w:styleId="Char">
    <w:name w:val="نص تعليق Char"/>
    <w:basedOn w:val="a0"/>
    <w:link w:val="a5"/>
    <w:uiPriority w:val="99"/>
    <w:semiHidden/>
    <w:rsid w:val="00F93849"/>
    <w:rPr>
      <w:sz w:val="20"/>
      <w:szCs w:val="20"/>
    </w:rPr>
  </w:style>
  <w:style w:type="paragraph" w:styleId="a6">
    <w:name w:val="annotation subject"/>
    <w:basedOn w:val="a5"/>
    <w:next w:val="a5"/>
    <w:link w:val="Char0"/>
    <w:uiPriority w:val="99"/>
    <w:semiHidden/>
    <w:unhideWhenUsed/>
    <w:rsid w:val="00F93849"/>
    <w:rPr>
      <w:b/>
      <w:bCs/>
    </w:rPr>
  </w:style>
  <w:style w:type="character" w:customStyle="1" w:styleId="Char0">
    <w:name w:val="موضوع تعليق Char"/>
    <w:basedOn w:val="Char"/>
    <w:link w:val="a6"/>
    <w:uiPriority w:val="99"/>
    <w:semiHidden/>
    <w:rsid w:val="00F93849"/>
    <w:rPr>
      <w:b/>
      <w:bCs/>
      <w:sz w:val="20"/>
      <w:szCs w:val="20"/>
    </w:rPr>
  </w:style>
  <w:style w:type="paragraph" w:styleId="a7">
    <w:name w:val="Balloon Text"/>
    <w:basedOn w:val="a"/>
    <w:link w:val="Char1"/>
    <w:uiPriority w:val="99"/>
    <w:semiHidden/>
    <w:unhideWhenUsed/>
    <w:rsid w:val="00F93849"/>
    <w:pPr>
      <w:spacing w:after="0" w:line="240" w:lineRule="auto"/>
    </w:pPr>
    <w:rPr>
      <w:rFonts w:ascii="Tahoma" w:hAnsi="Tahoma" w:cs="Tahoma"/>
      <w:sz w:val="18"/>
      <w:szCs w:val="18"/>
    </w:rPr>
  </w:style>
  <w:style w:type="character" w:customStyle="1" w:styleId="Char1">
    <w:name w:val="نص في بالون Char"/>
    <w:basedOn w:val="a0"/>
    <w:link w:val="a7"/>
    <w:uiPriority w:val="99"/>
    <w:semiHidden/>
    <w:rsid w:val="00F93849"/>
    <w:rPr>
      <w:rFonts w:ascii="Tahoma" w:hAnsi="Tahoma" w:cs="Tahoma"/>
      <w:sz w:val="18"/>
      <w:szCs w:val="18"/>
    </w:rPr>
  </w:style>
  <w:style w:type="paragraph" w:styleId="a8">
    <w:name w:val="Normal (Web)"/>
    <w:basedOn w:val="a"/>
    <w:uiPriority w:val="99"/>
    <w:unhideWhenUsed/>
    <w:rsid w:val="00FC1570"/>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9">
    <w:name w:val="Unresolved Mention"/>
    <w:basedOn w:val="a0"/>
    <w:uiPriority w:val="99"/>
    <w:semiHidden/>
    <w:unhideWhenUsed/>
    <w:rsid w:val="00913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74916">
      <w:bodyDiv w:val="1"/>
      <w:marLeft w:val="0"/>
      <w:marRight w:val="0"/>
      <w:marTop w:val="0"/>
      <w:marBottom w:val="0"/>
      <w:divBdr>
        <w:top w:val="none" w:sz="0" w:space="0" w:color="auto"/>
        <w:left w:val="none" w:sz="0" w:space="0" w:color="auto"/>
        <w:bottom w:val="none" w:sz="0" w:space="0" w:color="auto"/>
        <w:right w:val="none" w:sz="0" w:space="0" w:color="auto"/>
      </w:divBdr>
      <w:divsChild>
        <w:div w:id="636498302">
          <w:marLeft w:val="0"/>
          <w:marRight w:val="0"/>
          <w:marTop w:val="0"/>
          <w:marBottom w:val="0"/>
          <w:divBdr>
            <w:top w:val="none" w:sz="0" w:space="0" w:color="auto"/>
            <w:left w:val="none" w:sz="0" w:space="0" w:color="auto"/>
            <w:bottom w:val="none" w:sz="0" w:space="0" w:color="auto"/>
            <w:right w:val="none" w:sz="0" w:space="0" w:color="auto"/>
          </w:divBdr>
        </w:div>
      </w:divsChild>
    </w:div>
    <w:div w:id="257450606">
      <w:bodyDiv w:val="1"/>
      <w:marLeft w:val="0"/>
      <w:marRight w:val="0"/>
      <w:marTop w:val="0"/>
      <w:marBottom w:val="0"/>
      <w:divBdr>
        <w:top w:val="none" w:sz="0" w:space="0" w:color="auto"/>
        <w:left w:val="none" w:sz="0" w:space="0" w:color="auto"/>
        <w:bottom w:val="none" w:sz="0" w:space="0" w:color="auto"/>
        <w:right w:val="none" w:sz="0" w:space="0" w:color="auto"/>
      </w:divBdr>
    </w:div>
    <w:div w:id="720404375">
      <w:bodyDiv w:val="1"/>
      <w:marLeft w:val="0"/>
      <w:marRight w:val="0"/>
      <w:marTop w:val="0"/>
      <w:marBottom w:val="0"/>
      <w:divBdr>
        <w:top w:val="none" w:sz="0" w:space="0" w:color="auto"/>
        <w:left w:val="none" w:sz="0" w:space="0" w:color="auto"/>
        <w:bottom w:val="none" w:sz="0" w:space="0" w:color="auto"/>
        <w:right w:val="none" w:sz="0" w:space="0" w:color="auto"/>
      </w:divBdr>
    </w:div>
    <w:div w:id="135406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acebook.com/CFTA.91/" TargetMode="Externa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5</Words>
  <Characters>4708</Characters>
  <Application>Microsoft Office Word</Application>
  <DocSecurity>0</DocSecurity>
  <Lines>39</Lines>
  <Paragraphs>11</Paragraphs>
  <ScaleCrop>false</ScaleCrop>
  <HeadingPairs>
    <vt:vector size="2" baseType="variant">
      <vt:variant>
        <vt:lpstr>العنوان</vt:lpstr>
      </vt:variant>
      <vt:variant>
        <vt:i4>1</vt:i4>
      </vt:variant>
    </vt:vector>
  </HeadingPairs>
  <TitlesOfParts>
    <vt:vector size="1" baseType="lpstr">
      <vt:lpstr/>
    </vt:vector>
  </TitlesOfParts>
  <Company>Ahmed-Under</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dc:creator>
  <cp:lastModifiedBy>Extreme</cp:lastModifiedBy>
  <cp:revision>2</cp:revision>
  <dcterms:created xsi:type="dcterms:W3CDTF">2019-09-29T07:34:00Z</dcterms:created>
  <dcterms:modified xsi:type="dcterms:W3CDTF">2019-09-29T07:34:00Z</dcterms:modified>
</cp:coreProperties>
</file>